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A276DE" w14:textId="77777777" w:rsidR="000D36D2" w:rsidRPr="00E92D9E" w:rsidRDefault="000D36D2" w:rsidP="000D36D2">
      <w:pPr>
        <w:jc w:val="center"/>
      </w:pPr>
      <w:r w:rsidRPr="00E92D9E">
        <w:rPr>
          <w:rFonts w:eastAsia="Times New Roman"/>
          <w:noProof/>
          <w:sz w:val="20"/>
          <w:szCs w:val="20"/>
          <w:lang w:val="en-GB" w:eastAsia="en-GB"/>
        </w:rPr>
        <w:drawing>
          <wp:inline distT="0" distB="0" distL="0" distR="0" wp14:anchorId="1EC22BE5" wp14:editId="1A1AA0BF">
            <wp:extent cx="814909" cy="1080000"/>
            <wp:effectExtent l="0" t="0" r="4445" b="0"/>
            <wp:docPr id="1" name="Picture 1" descr="mage result for ub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ge result for ubd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909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58DD7" w14:textId="72A66576" w:rsidR="000D36D2" w:rsidRPr="00E51B48" w:rsidRDefault="000D36D2" w:rsidP="000D36D2">
      <w:pPr>
        <w:jc w:val="center"/>
        <w:rPr>
          <w:rFonts w:asciiTheme="minorHAnsi" w:hAnsiTheme="minorHAnsi"/>
          <w:b/>
          <w:sz w:val="24"/>
          <w:szCs w:val="24"/>
        </w:rPr>
      </w:pPr>
      <w:r w:rsidRPr="00E51B48">
        <w:rPr>
          <w:rFonts w:asciiTheme="minorHAnsi" w:hAnsiTheme="minorHAnsi"/>
          <w:b/>
          <w:sz w:val="24"/>
          <w:szCs w:val="24"/>
        </w:rPr>
        <w:t>PAPRSB INSTITUTE OF HEALTH SCIENCES, UNIVERSITI BRUNEI DARUSSALAM</w:t>
      </w:r>
    </w:p>
    <w:p w14:paraId="56D454FC" w14:textId="77777777" w:rsidR="000D36D2" w:rsidRPr="00E51B48" w:rsidRDefault="000D36D2" w:rsidP="000D36D2">
      <w:pPr>
        <w:jc w:val="center"/>
        <w:rPr>
          <w:rFonts w:asciiTheme="minorHAnsi" w:hAnsiTheme="minorHAnsi"/>
          <w:b/>
          <w:sz w:val="24"/>
          <w:szCs w:val="24"/>
        </w:rPr>
      </w:pPr>
    </w:p>
    <w:p w14:paraId="4670E740" w14:textId="470D62FE" w:rsidR="005E6F43" w:rsidRPr="00E51B48" w:rsidRDefault="005E6F43" w:rsidP="00B00D98">
      <w:pPr>
        <w:jc w:val="center"/>
        <w:rPr>
          <w:rFonts w:asciiTheme="minorHAnsi" w:hAnsiTheme="minorHAnsi" w:cstheme="minorBidi"/>
          <w:b/>
          <w:sz w:val="24"/>
          <w:szCs w:val="24"/>
        </w:rPr>
      </w:pPr>
      <w:r w:rsidRPr="00E51B48">
        <w:rPr>
          <w:rFonts w:asciiTheme="minorHAnsi" w:hAnsiTheme="minorHAnsi" w:cstheme="minorBidi"/>
          <w:b/>
          <w:sz w:val="24"/>
          <w:szCs w:val="24"/>
        </w:rPr>
        <w:t xml:space="preserve">Checklist for Submission of Research Ethics Approval Application to </w:t>
      </w:r>
      <w:r w:rsidR="00366402" w:rsidRPr="00E51B48">
        <w:rPr>
          <w:rFonts w:asciiTheme="minorHAnsi" w:hAnsiTheme="minorHAnsi" w:cstheme="minorBidi"/>
          <w:b/>
          <w:sz w:val="24"/>
          <w:szCs w:val="24"/>
        </w:rPr>
        <w:t xml:space="preserve">PAPRSB </w:t>
      </w:r>
      <w:r w:rsidRPr="00E51B48">
        <w:rPr>
          <w:rFonts w:asciiTheme="minorHAnsi" w:hAnsiTheme="minorHAnsi" w:cstheme="minorBidi"/>
          <w:b/>
          <w:sz w:val="24"/>
          <w:szCs w:val="24"/>
        </w:rPr>
        <w:t>Institute of Health Sciences Research Ethics Committee</w:t>
      </w:r>
      <w:r w:rsidR="00366402" w:rsidRPr="00E51B48">
        <w:rPr>
          <w:rFonts w:asciiTheme="minorHAnsi" w:hAnsiTheme="minorHAnsi" w:cstheme="minorBidi"/>
          <w:b/>
          <w:sz w:val="24"/>
          <w:szCs w:val="24"/>
        </w:rPr>
        <w:t xml:space="preserve"> (IHSREC)</w:t>
      </w:r>
    </w:p>
    <w:p w14:paraId="058A3D31" w14:textId="77777777" w:rsidR="0097558D" w:rsidRDefault="0097558D" w:rsidP="003065A5">
      <w:pPr>
        <w:rPr>
          <w:sz w:val="18"/>
          <w:szCs w:val="18"/>
        </w:rPr>
      </w:pPr>
    </w:p>
    <w:p w14:paraId="0D617D26" w14:textId="3BD7831F" w:rsidR="003065A5" w:rsidRPr="000150B6" w:rsidRDefault="003065A5" w:rsidP="000150B6">
      <w:pPr>
        <w:spacing w:after="60"/>
        <w:jc w:val="center"/>
        <w:rPr>
          <w:b/>
          <w:sz w:val="18"/>
          <w:szCs w:val="18"/>
        </w:rPr>
      </w:pPr>
      <w:r w:rsidRPr="000150B6">
        <w:rPr>
          <w:b/>
          <w:sz w:val="18"/>
          <w:szCs w:val="18"/>
        </w:rPr>
        <w:t xml:space="preserve">Record of </w:t>
      </w:r>
      <w:r w:rsidR="002818DC" w:rsidRPr="000150B6">
        <w:rPr>
          <w:b/>
          <w:sz w:val="18"/>
          <w:szCs w:val="18"/>
        </w:rPr>
        <w:t>S</w:t>
      </w:r>
      <w:r w:rsidRPr="000150B6">
        <w:rPr>
          <w:b/>
          <w:sz w:val="18"/>
          <w:szCs w:val="18"/>
        </w:rPr>
        <w:t>ubmission</w:t>
      </w:r>
    </w:p>
    <w:tbl>
      <w:tblPr>
        <w:tblStyle w:val="TableGrid"/>
        <w:tblW w:w="10620" w:type="dxa"/>
        <w:tblInd w:w="-825" w:type="dxa"/>
        <w:tblLook w:val="04A0" w:firstRow="1" w:lastRow="0" w:firstColumn="1" w:lastColumn="0" w:noHBand="0" w:noVBand="1"/>
      </w:tblPr>
      <w:tblGrid>
        <w:gridCol w:w="3376"/>
        <w:gridCol w:w="7244"/>
      </w:tblGrid>
      <w:tr w:rsidR="00323B5E" w14:paraId="1113EC74" w14:textId="77777777" w:rsidTr="000D36D2">
        <w:trPr>
          <w:trHeight w:val="51"/>
        </w:trPr>
        <w:tc>
          <w:tcPr>
            <w:tcW w:w="3376" w:type="dxa"/>
            <w:tcBorders>
              <w:top w:val="single" w:sz="12" w:space="0" w:color="auto"/>
              <w:left w:val="single" w:sz="12" w:space="0" w:color="auto"/>
            </w:tcBorders>
            <w:shd w:val="clear" w:color="auto" w:fill="FFC000"/>
            <w:vAlign w:val="center"/>
          </w:tcPr>
          <w:p w14:paraId="14E009FF" w14:textId="6D115D17" w:rsidR="00323B5E" w:rsidRDefault="00323B5E" w:rsidP="000D36D2">
            <w:pPr>
              <w:rPr>
                <w:sz w:val="18"/>
                <w:szCs w:val="18"/>
              </w:rPr>
            </w:pPr>
            <w:r w:rsidRPr="00D867D6">
              <w:rPr>
                <w:sz w:val="18"/>
                <w:szCs w:val="18"/>
              </w:rPr>
              <w:t xml:space="preserve">Name of Principal </w:t>
            </w:r>
            <w:r w:rsidR="00B00D98">
              <w:rPr>
                <w:sz w:val="18"/>
                <w:szCs w:val="18"/>
              </w:rPr>
              <w:t>Investigator</w:t>
            </w:r>
          </w:p>
        </w:tc>
        <w:tc>
          <w:tcPr>
            <w:tcW w:w="7244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1EC4B5C" w14:textId="77777777" w:rsidR="00C856A1" w:rsidRDefault="00C856A1" w:rsidP="000D36D2">
            <w:pPr>
              <w:rPr>
                <w:sz w:val="18"/>
                <w:szCs w:val="18"/>
              </w:rPr>
            </w:pPr>
          </w:p>
        </w:tc>
      </w:tr>
      <w:tr w:rsidR="00323B5E" w14:paraId="045F0461" w14:textId="77777777" w:rsidTr="000D36D2">
        <w:trPr>
          <w:trHeight w:val="58"/>
        </w:trPr>
        <w:tc>
          <w:tcPr>
            <w:tcW w:w="3376" w:type="dxa"/>
            <w:tcBorders>
              <w:left w:val="single" w:sz="12" w:space="0" w:color="auto"/>
            </w:tcBorders>
            <w:shd w:val="clear" w:color="auto" w:fill="FFC000"/>
            <w:vAlign w:val="center"/>
          </w:tcPr>
          <w:p w14:paraId="4462E480" w14:textId="33818641" w:rsidR="00323B5E" w:rsidRDefault="00323B5E" w:rsidP="000D36D2">
            <w:pPr>
              <w:rPr>
                <w:sz w:val="18"/>
                <w:szCs w:val="18"/>
              </w:rPr>
            </w:pPr>
            <w:r w:rsidRPr="00D867D6">
              <w:rPr>
                <w:sz w:val="18"/>
                <w:szCs w:val="18"/>
              </w:rPr>
              <w:t>Research Grant</w:t>
            </w:r>
            <w:r w:rsidR="00C856A1">
              <w:rPr>
                <w:sz w:val="18"/>
                <w:szCs w:val="18"/>
              </w:rPr>
              <w:t xml:space="preserve"> (i</w:t>
            </w:r>
            <w:r w:rsidR="00B00D98">
              <w:rPr>
                <w:sz w:val="18"/>
                <w:szCs w:val="18"/>
              </w:rPr>
              <w:t>f applicable)</w:t>
            </w:r>
          </w:p>
        </w:tc>
        <w:tc>
          <w:tcPr>
            <w:tcW w:w="7244" w:type="dxa"/>
            <w:tcBorders>
              <w:right w:val="single" w:sz="12" w:space="0" w:color="auto"/>
            </w:tcBorders>
            <w:vAlign w:val="center"/>
          </w:tcPr>
          <w:p w14:paraId="20E4CB7B" w14:textId="77777777" w:rsidR="00C856A1" w:rsidRDefault="00C856A1" w:rsidP="000D36D2">
            <w:pPr>
              <w:rPr>
                <w:sz w:val="18"/>
                <w:szCs w:val="18"/>
              </w:rPr>
            </w:pPr>
          </w:p>
        </w:tc>
      </w:tr>
      <w:tr w:rsidR="00323B5E" w14:paraId="752959FC" w14:textId="77777777" w:rsidTr="000D36D2">
        <w:tc>
          <w:tcPr>
            <w:tcW w:w="3376" w:type="dxa"/>
            <w:tcBorders>
              <w:left w:val="single" w:sz="12" w:space="0" w:color="auto"/>
            </w:tcBorders>
            <w:shd w:val="clear" w:color="auto" w:fill="FFC000"/>
            <w:vAlign w:val="center"/>
          </w:tcPr>
          <w:p w14:paraId="1AD5E8B4" w14:textId="541E8A30" w:rsidR="00323B5E" w:rsidRDefault="00B00D98" w:rsidP="000D36D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ulty</w:t>
            </w:r>
          </w:p>
        </w:tc>
        <w:tc>
          <w:tcPr>
            <w:tcW w:w="7244" w:type="dxa"/>
            <w:tcBorders>
              <w:right w:val="single" w:sz="12" w:space="0" w:color="auto"/>
            </w:tcBorders>
            <w:vAlign w:val="center"/>
          </w:tcPr>
          <w:p w14:paraId="1B4D079A" w14:textId="77777777" w:rsidR="00C856A1" w:rsidRDefault="00C856A1" w:rsidP="000D36D2">
            <w:pPr>
              <w:rPr>
                <w:sz w:val="18"/>
                <w:szCs w:val="18"/>
              </w:rPr>
            </w:pPr>
          </w:p>
        </w:tc>
      </w:tr>
      <w:tr w:rsidR="00323B5E" w14:paraId="323148BE" w14:textId="77777777" w:rsidTr="000D36D2">
        <w:tc>
          <w:tcPr>
            <w:tcW w:w="3376" w:type="dxa"/>
            <w:tcBorders>
              <w:left w:val="single" w:sz="12" w:space="0" w:color="auto"/>
            </w:tcBorders>
            <w:shd w:val="clear" w:color="auto" w:fill="FFC000"/>
            <w:vAlign w:val="center"/>
          </w:tcPr>
          <w:p w14:paraId="3482BC10" w14:textId="790EAC43" w:rsidR="00323B5E" w:rsidRDefault="00B00D98" w:rsidP="000D36D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gramme</w:t>
            </w:r>
          </w:p>
        </w:tc>
        <w:tc>
          <w:tcPr>
            <w:tcW w:w="7244" w:type="dxa"/>
            <w:tcBorders>
              <w:right w:val="single" w:sz="12" w:space="0" w:color="auto"/>
            </w:tcBorders>
            <w:vAlign w:val="center"/>
          </w:tcPr>
          <w:p w14:paraId="16756F08" w14:textId="77777777" w:rsidR="00C856A1" w:rsidRDefault="00C856A1" w:rsidP="000D36D2">
            <w:pPr>
              <w:rPr>
                <w:sz w:val="18"/>
                <w:szCs w:val="18"/>
              </w:rPr>
            </w:pPr>
          </w:p>
        </w:tc>
      </w:tr>
      <w:tr w:rsidR="00323B5E" w14:paraId="5791A08D" w14:textId="77777777" w:rsidTr="000D36D2">
        <w:tc>
          <w:tcPr>
            <w:tcW w:w="3376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C000"/>
            <w:vAlign w:val="center"/>
          </w:tcPr>
          <w:p w14:paraId="4DDA2415" w14:textId="146BE996" w:rsidR="00323B5E" w:rsidRDefault="00B00D98" w:rsidP="000D36D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tle of Project</w:t>
            </w:r>
          </w:p>
        </w:tc>
        <w:tc>
          <w:tcPr>
            <w:tcW w:w="7244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4A70C5A" w14:textId="77777777" w:rsidR="00C856A1" w:rsidRDefault="00C856A1" w:rsidP="000D36D2">
            <w:pPr>
              <w:rPr>
                <w:sz w:val="18"/>
                <w:szCs w:val="18"/>
              </w:rPr>
            </w:pPr>
          </w:p>
        </w:tc>
      </w:tr>
    </w:tbl>
    <w:p w14:paraId="74645604" w14:textId="77777777" w:rsidR="005E6F43" w:rsidRPr="006055C1" w:rsidRDefault="005E6F43" w:rsidP="005E6F43">
      <w:pPr>
        <w:rPr>
          <w:sz w:val="4"/>
        </w:rPr>
      </w:pPr>
    </w:p>
    <w:p w14:paraId="36EDD98A" w14:textId="4428B850" w:rsidR="00C856A1" w:rsidRDefault="00EC774F" w:rsidP="00C856A1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‌</w:t>
      </w:r>
    </w:p>
    <w:tbl>
      <w:tblPr>
        <w:tblStyle w:val="TableGrid"/>
        <w:tblW w:w="10690" w:type="dxa"/>
        <w:tblInd w:w="-875" w:type="dxa"/>
        <w:tblLayout w:type="fixed"/>
        <w:tblLook w:val="04A0" w:firstRow="1" w:lastRow="0" w:firstColumn="1" w:lastColumn="0" w:noHBand="0" w:noVBand="1"/>
      </w:tblPr>
      <w:tblGrid>
        <w:gridCol w:w="460"/>
        <w:gridCol w:w="8200"/>
        <w:gridCol w:w="1050"/>
        <w:gridCol w:w="980"/>
      </w:tblGrid>
      <w:tr w:rsidR="00C856A1" w14:paraId="69BBC57D" w14:textId="77777777" w:rsidTr="00EA5C70">
        <w:trPr>
          <w:trHeight w:val="283"/>
        </w:trPr>
        <w:tc>
          <w:tcPr>
            <w:tcW w:w="4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7562E479" w14:textId="77777777" w:rsidR="005E6F43" w:rsidRPr="002055E0" w:rsidRDefault="005E6F43" w:rsidP="00C856A1">
            <w:pPr>
              <w:rPr>
                <w:rFonts w:asciiTheme="minorHAnsi" w:hAnsiTheme="minorHAnsi" w:cstheme="minorHAnsi"/>
                <w:b/>
                <w:sz w:val="19"/>
                <w:szCs w:val="19"/>
              </w:rPr>
            </w:pPr>
          </w:p>
        </w:tc>
        <w:tc>
          <w:tcPr>
            <w:tcW w:w="820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C000"/>
            <w:vAlign w:val="center"/>
          </w:tcPr>
          <w:p w14:paraId="6DE3F99B" w14:textId="77777777" w:rsidR="005E6F43" w:rsidRPr="002055E0" w:rsidRDefault="005E6F43" w:rsidP="006E7893">
            <w:pPr>
              <w:jc w:val="center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>To be completed by Principal Investigator</w:t>
            </w:r>
          </w:p>
        </w:tc>
        <w:tc>
          <w:tcPr>
            <w:tcW w:w="1050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C000"/>
            <w:vAlign w:val="center"/>
          </w:tcPr>
          <w:p w14:paraId="5DEB8EB1" w14:textId="7AEC0677" w:rsidR="005E6F43" w:rsidRPr="002055E0" w:rsidRDefault="005E6F43" w:rsidP="006E7893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  <w:r w:rsidRPr="002055E0">
              <w:rPr>
                <w:rFonts w:asciiTheme="minorHAnsi" w:hAnsiTheme="minorHAnsi" w:cstheme="minorHAnsi"/>
                <w:sz w:val="19"/>
                <w:szCs w:val="19"/>
              </w:rPr>
              <w:sym w:font="Wingdings" w:char="F0FC"/>
            </w:r>
            <w:r w:rsidR="0067546C">
              <w:rPr>
                <w:rFonts w:asciiTheme="minorHAnsi" w:hAnsiTheme="minorHAnsi" w:cstheme="minorHAnsi"/>
                <w:sz w:val="19"/>
                <w:szCs w:val="19"/>
              </w:rPr>
              <w:t xml:space="preserve"> or pending or N/A</w:t>
            </w:r>
          </w:p>
        </w:tc>
        <w:tc>
          <w:tcPr>
            <w:tcW w:w="980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0CDFEFC" w14:textId="367C15D6" w:rsidR="005E6F43" w:rsidRPr="002055E0" w:rsidRDefault="004C197E" w:rsidP="004C197E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For o</w:t>
            </w:r>
            <w:r w:rsidR="005E6F43" w:rsidRPr="002055E0">
              <w:rPr>
                <w:rFonts w:asciiTheme="minorHAnsi" w:hAnsiTheme="minorHAnsi" w:cstheme="minorHAnsi"/>
                <w:sz w:val="19"/>
                <w:szCs w:val="19"/>
              </w:rPr>
              <w:t>ffice</w:t>
            </w:r>
            <w:r>
              <w:rPr>
                <w:rFonts w:asciiTheme="minorHAnsi" w:hAnsiTheme="minorHAnsi" w:cstheme="minorHAnsi"/>
                <w:sz w:val="19"/>
                <w:szCs w:val="19"/>
              </w:rPr>
              <w:t xml:space="preserve"> use only</w:t>
            </w:r>
          </w:p>
        </w:tc>
      </w:tr>
      <w:tr w:rsidR="002055E0" w:rsidRPr="009D7B9F" w14:paraId="1360E257" w14:textId="77777777" w:rsidTr="00EA5C70">
        <w:trPr>
          <w:trHeight w:val="283"/>
        </w:trPr>
        <w:tc>
          <w:tcPr>
            <w:tcW w:w="460" w:type="dxa"/>
            <w:vMerge w:val="restart"/>
            <w:tcBorders>
              <w:left w:val="single" w:sz="12" w:space="0" w:color="auto"/>
            </w:tcBorders>
            <w:vAlign w:val="center"/>
          </w:tcPr>
          <w:p w14:paraId="78649D71" w14:textId="437056BA" w:rsidR="002055E0" w:rsidRPr="00B00D98" w:rsidRDefault="00B00D98" w:rsidP="00B00D98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1</w:t>
            </w:r>
          </w:p>
        </w:tc>
        <w:tc>
          <w:tcPr>
            <w:tcW w:w="8200" w:type="dxa"/>
            <w:shd w:val="clear" w:color="auto" w:fill="DBE5F1" w:themeFill="accent1" w:themeFillTint="33"/>
            <w:vAlign w:val="center"/>
          </w:tcPr>
          <w:p w14:paraId="46F90271" w14:textId="20FEE53E" w:rsidR="002055E0" w:rsidRPr="002055E0" w:rsidRDefault="002055E0" w:rsidP="00C856A1">
            <w:pPr>
              <w:rPr>
                <w:rFonts w:asciiTheme="minorHAnsi" w:hAnsiTheme="minorHAnsi" w:cstheme="minorHAnsi"/>
                <w:color w:val="0000FF" w:themeColor="hyperlink"/>
                <w:sz w:val="19"/>
                <w:szCs w:val="19"/>
                <w:u w:val="single"/>
              </w:rPr>
            </w:pPr>
            <w:r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>Printed proof of email</w:t>
            </w: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 submission to</w:t>
            </w:r>
            <w:r w:rsidRPr="001962F8">
              <w:rPr>
                <w:rFonts w:asciiTheme="minorHAnsi" w:hAnsiTheme="minorHAnsi" w:cstheme="minorHAnsi"/>
                <w:sz w:val="19"/>
                <w:szCs w:val="19"/>
              </w:rPr>
              <w:t xml:space="preserve"> </w:t>
            </w:r>
            <w:hyperlink r:id="rId9" w:history="1">
              <w:r w:rsidRPr="001962F8">
                <w:rPr>
                  <w:rStyle w:val="Hyperlink"/>
                  <w:rFonts w:asciiTheme="minorHAnsi" w:hAnsiTheme="minorHAnsi" w:cstheme="minorHAnsi"/>
                  <w:color w:val="auto"/>
                  <w:sz w:val="19"/>
                  <w:szCs w:val="19"/>
                  <w:u w:val="none"/>
                </w:rPr>
                <w:t>rec.ihs@ubd.edu.bn</w:t>
              </w:r>
            </w:hyperlink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7EFCD474" w14:textId="77777777" w:rsidR="002055E0" w:rsidRPr="002055E0" w:rsidRDefault="002055E0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718195E8" w14:textId="7A8C99FF" w:rsidR="002055E0" w:rsidRPr="002055E0" w:rsidRDefault="002055E0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2055E0" w:rsidRPr="009D7B9F" w14:paraId="1C040B11" w14:textId="77777777" w:rsidTr="00EA5C70">
        <w:trPr>
          <w:trHeight w:val="283"/>
        </w:trPr>
        <w:tc>
          <w:tcPr>
            <w:tcW w:w="460" w:type="dxa"/>
            <w:vMerge/>
            <w:tcBorders>
              <w:left w:val="single" w:sz="12" w:space="0" w:color="auto"/>
            </w:tcBorders>
            <w:vAlign w:val="center"/>
          </w:tcPr>
          <w:p w14:paraId="57D0366E" w14:textId="77777777" w:rsidR="002055E0" w:rsidRPr="002055E0" w:rsidRDefault="002055E0" w:rsidP="00C856A1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8200" w:type="dxa"/>
            <w:vAlign w:val="center"/>
          </w:tcPr>
          <w:p w14:paraId="69C4F572" w14:textId="2A2CEAF0" w:rsidR="002055E0" w:rsidRPr="002055E0" w:rsidRDefault="002055E0" w:rsidP="002055E0">
            <w:pPr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>The email must have been co</w:t>
            </w:r>
            <w:r w:rsidR="001962F8">
              <w:rPr>
                <w:rFonts w:asciiTheme="minorHAnsi" w:hAnsiTheme="minorHAnsi" w:cstheme="minorHAnsi"/>
                <w:sz w:val="19"/>
                <w:szCs w:val="19"/>
              </w:rPr>
              <w:t>pied (CC-ed) to all researchers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21E21D59" w14:textId="77777777" w:rsidR="002055E0" w:rsidRPr="002055E0" w:rsidRDefault="002055E0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2A766B6D" w14:textId="7556E6D3" w:rsidR="002055E0" w:rsidRPr="002055E0" w:rsidRDefault="002055E0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C856A1" w:rsidRPr="009D7B9F" w14:paraId="488ECB1A" w14:textId="77777777" w:rsidTr="00EA5C70">
        <w:trPr>
          <w:trHeight w:val="283"/>
        </w:trPr>
        <w:tc>
          <w:tcPr>
            <w:tcW w:w="460" w:type="dxa"/>
            <w:vMerge w:val="restart"/>
            <w:tcBorders>
              <w:left w:val="single" w:sz="12" w:space="0" w:color="auto"/>
            </w:tcBorders>
            <w:vAlign w:val="center"/>
          </w:tcPr>
          <w:p w14:paraId="2F52E128" w14:textId="0F4291B5" w:rsidR="001F757F" w:rsidRPr="00B00D98" w:rsidRDefault="00B00D98" w:rsidP="00B00D98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2</w:t>
            </w:r>
          </w:p>
        </w:tc>
        <w:tc>
          <w:tcPr>
            <w:tcW w:w="8200" w:type="dxa"/>
            <w:shd w:val="clear" w:color="auto" w:fill="DBE5F1" w:themeFill="accent1" w:themeFillTint="33"/>
            <w:vAlign w:val="center"/>
          </w:tcPr>
          <w:p w14:paraId="19949A05" w14:textId="1F64806E" w:rsidR="001F757F" w:rsidRPr="00A304DC" w:rsidRDefault="001F757F" w:rsidP="00A304DC">
            <w:pPr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A304DC">
              <w:rPr>
                <w:rFonts w:asciiTheme="minorHAnsi" w:hAnsiTheme="minorHAnsi" w:cstheme="minorHAnsi"/>
                <w:b/>
                <w:sz w:val="19"/>
                <w:szCs w:val="19"/>
              </w:rPr>
              <w:t xml:space="preserve">UREC </w:t>
            </w:r>
            <w:r w:rsidR="00A304DC">
              <w:rPr>
                <w:rFonts w:asciiTheme="minorHAnsi" w:hAnsiTheme="minorHAnsi" w:cstheme="minorHAnsi"/>
                <w:b/>
                <w:sz w:val="19"/>
                <w:szCs w:val="19"/>
              </w:rPr>
              <w:t>f</w:t>
            </w:r>
            <w:r w:rsidRPr="00A304DC">
              <w:rPr>
                <w:rFonts w:asciiTheme="minorHAnsi" w:hAnsiTheme="minorHAnsi" w:cstheme="minorHAnsi"/>
                <w:b/>
                <w:sz w:val="19"/>
                <w:szCs w:val="19"/>
              </w:rPr>
              <w:t>orm (RE01)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74E5672A" w14:textId="77777777" w:rsidR="001F757F" w:rsidRPr="002055E0" w:rsidRDefault="001F757F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1FB39CB0" w14:textId="77777777" w:rsidR="001F757F" w:rsidRPr="002055E0" w:rsidRDefault="001F757F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C856A1" w:rsidRPr="009D7B9F" w14:paraId="640F6970" w14:textId="77777777" w:rsidTr="00EA5C70">
        <w:trPr>
          <w:trHeight w:val="283"/>
        </w:trPr>
        <w:tc>
          <w:tcPr>
            <w:tcW w:w="460" w:type="dxa"/>
            <w:vMerge/>
            <w:tcBorders>
              <w:left w:val="single" w:sz="12" w:space="0" w:color="auto"/>
            </w:tcBorders>
            <w:vAlign w:val="center"/>
          </w:tcPr>
          <w:p w14:paraId="6DBE06B6" w14:textId="77777777" w:rsidR="001F757F" w:rsidRPr="002055E0" w:rsidRDefault="001F757F" w:rsidP="00C856A1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8200" w:type="dxa"/>
            <w:vAlign w:val="center"/>
          </w:tcPr>
          <w:p w14:paraId="2E145FB7" w14:textId="149C5ED3" w:rsidR="001F757F" w:rsidRPr="002055E0" w:rsidRDefault="00DA6C60" w:rsidP="002055E0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Complete list of </w:t>
            </w:r>
            <w:r w:rsidR="00C856A1" w:rsidRPr="002055E0">
              <w:rPr>
                <w:rFonts w:asciiTheme="minorHAnsi" w:hAnsiTheme="minorHAnsi" w:cstheme="minorHAnsi"/>
                <w:sz w:val="19"/>
                <w:szCs w:val="19"/>
              </w:rPr>
              <w:t>researchers</w:t>
            </w:r>
            <w:r w:rsidR="007C74D2">
              <w:rPr>
                <w:rFonts w:asciiTheme="minorHAnsi" w:hAnsiTheme="minorHAnsi" w:cstheme="minorHAnsi"/>
                <w:sz w:val="19"/>
                <w:szCs w:val="19"/>
              </w:rPr>
              <w:t>,</w:t>
            </w:r>
            <w:r w:rsidR="001A3508"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 along with their role</w:t>
            </w:r>
            <w:r w:rsidR="007C74D2">
              <w:rPr>
                <w:rFonts w:asciiTheme="minorHAnsi" w:hAnsiTheme="minorHAnsi" w:cstheme="minorHAnsi"/>
                <w:sz w:val="19"/>
                <w:szCs w:val="19"/>
              </w:rPr>
              <w:t>,</w:t>
            </w:r>
            <w:r w:rsidR="001A3508"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 must be stated</w:t>
            </w:r>
            <w:r w:rsidR="00880FC4"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 </w:t>
            </w:r>
            <w:r w:rsidR="001962F8">
              <w:rPr>
                <w:rFonts w:asciiTheme="minorHAnsi" w:hAnsiTheme="minorHAnsi" w:cstheme="minorHAnsi"/>
                <w:sz w:val="19"/>
                <w:szCs w:val="19"/>
              </w:rPr>
              <w:t>in the UREC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5EA8C306" w14:textId="77777777" w:rsidR="001F757F" w:rsidRPr="002055E0" w:rsidRDefault="001F757F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0B4EAB54" w14:textId="77777777" w:rsidR="001F757F" w:rsidRPr="002055E0" w:rsidRDefault="001F757F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67546C" w:rsidRPr="00C518B4" w14:paraId="3BC8AA0D" w14:textId="77777777" w:rsidTr="00EA5C70">
        <w:trPr>
          <w:trHeight w:val="283"/>
        </w:trPr>
        <w:tc>
          <w:tcPr>
            <w:tcW w:w="460" w:type="dxa"/>
            <w:vMerge w:val="restart"/>
            <w:tcBorders>
              <w:left w:val="single" w:sz="12" w:space="0" w:color="auto"/>
            </w:tcBorders>
            <w:vAlign w:val="center"/>
          </w:tcPr>
          <w:p w14:paraId="29128302" w14:textId="1013838E" w:rsidR="0067546C" w:rsidRPr="00B00D98" w:rsidRDefault="00B00D98" w:rsidP="00B00D98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3</w:t>
            </w:r>
          </w:p>
        </w:tc>
        <w:tc>
          <w:tcPr>
            <w:tcW w:w="8200" w:type="dxa"/>
            <w:shd w:val="clear" w:color="auto" w:fill="DBE5F1" w:themeFill="accent1" w:themeFillTint="33"/>
            <w:vAlign w:val="center"/>
          </w:tcPr>
          <w:p w14:paraId="0071C78C" w14:textId="29297E37" w:rsidR="0067546C" w:rsidRPr="0067546C" w:rsidRDefault="0067546C" w:rsidP="0067546C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 xml:space="preserve">Full </w:t>
            </w:r>
            <w:r>
              <w:rPr>
                <w:rFonts w:asciiTheme="minorHAnsi" w:hAnsiTheme="minorHAnsi" w:cstheme="minorHAnsi"/>
                <w:b/>
                <w:sz w:val="19"/>
                <w:szCs w:val="19"/>
              </w:rPr>
              <w:t>r</w:t>
            </w:r>
            <w:r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 xml:space="preserve">esearch </w:t>
            </w:r>
            <w:r>
              <w:rPr>
                <w:rFonts w:asciiTheme="minorHAnsi" w:hAnsiTheme="minorHAnsi" w:cstheme="minorHAnsi"/>
                <w:b/>
                <w:sz w:val="19"/>
                <w:szCs w:val="19"/>
              </w:rPr>
              <w:t>p</w:t>
            </w:r>
            <w:r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>roposal</w:t>
            </w: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>,</w:t>
            </w:r>
            <w:r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 xml:space="preserve"> </w:t>
            </w: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>including: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5C99C56F" w14:textId="77777777" w:rsidR="0067546C" w:rsidRPr="002055E0" w:rsidRDefault="0067546C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4744F71B" w14:textId="62FB452D" w:rsidR="0067546C" w:rsidRPr="002055E0" w:rsidRDefault="0067546C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67546C" w:rsidRPr="00C518B4" w14:paraId="574C1869" w14:textId="77777777" w:rsidTr="00EA5C70">
        <w:trPr>
          <w:trHeight w:val="283"/>
        </w:trPr>
        <w:tc>
          <w:tcPr>
            <w:tcW w:w="460" w:type="dxa"/>
            <w:vMerge/>
            <w:tcBorders>
              <w:left w:val="single" w:sz="12" w:space="0" w:color="auto"/>
            </w:tcBorders>
            <w:vAlign w:val="center"/>
          </w:tcPr>
          <w:p w14:paraId="004A1A74" w14:textId="77777777" w:rsidR="0067546C" w:rsidRPr="002055E0" w:rsidRDefault="0067546C" w:rsidP="00C856A1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8200" w:type="dxa"/>
            <w:vAlign w:val="center"/>
          </w:tcPr>
          <w:p w14:paraId="35E57BA1" w14:textId="6B89FDA1" w:rsidR="0067546C" w:rsidRPr="0067546C" w:rsidRDefault="0067546C" w:rsidP="0067546C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R</w:t>
            </w:r>
            <w:r w:rsidRPr="0067546C">
              <w:rPr>
                <w:rFonts w:asciiTheme="minorHAnsi" w:hAnsiTheme="minorHAnsi" w:cstheme="minorHAnsi"/>
                <w:sz w:val="19"/>
                <w:szCs w:val="19"/>
              </w:rPr>
              <w:t xml:space="preserve">esearch proposal with </w:t>
            </w:r>
            <w:r w:rsidR="007C74D2">
              <w:rPr>
                <w:rFonts w:asciiTheme="minorHAnsi" w:hAnsiTheme="minorHAnsi" w:cstheme="minorHAnsi"/>
                <w:sz w:val="19"/>
                <w:szCs w:val="19"/>
              </w:rPr>
              <w:t xml:space="preserve">an </w:t>
            </w:r>
            <w:r w:rsidR="00B00D98">
              <w:rPr>
                <w:rFonts w:asciiTheme="minorHAnsi" w:hAnsiTheme="minorHAnsi" w:cstheme="minorHAnsi"/>
                <w:sz w:val="19"/>
                <w:szCs w:val="19"/>
              </w:rPr>
              <w:t xml:space="preserve">introduction, aims &amp; </w:t>
            </w:r>
            <w:r w:rsidRPr="0067546C">
              <w:rPr>
                <w:rFonts w:asciiTheme="minorHAnsi" w:hAnsiTheme="minorHAnsi" w:cstheme="minorHAnsi"/>
                <w:sz w:val="19"/>
                <w:szCs w:val="19"/>
              </w:rPr>
              <w:t>objectives, methods</w:t>
            </w:r>
            <w:r w:rsidR="000B1D26">
              <w:rPr>
                <w:rFonts w:asciiTheme="minorHAnsi" w:hAnsiTheme="minorHAnsi" w:cstheme="minorHAnsi"/>
                <w:sz w:val="19"/>
                <w:szCs w:val="19"/>
              </w:rPr>
              <w:t xml:space="preserve"> </w:t>
            </w:r>
            <w:r w:rsidRPr="0067546C">
              <w:rPr>
                <w:rFonts w:asciiTheme="minorHAnsi" w:hAnsiTheme="minorHAnsi" w:cstheme="minorHAnsi"/>
                <w:sz w:val="19"/>
                <w:szCs w:val="19"/>
              </w:rPr>
              <w:t>&amp; materials, data analysis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240B5CFE" w14:textId="77777777" w:rsidR="0067546C" w:rsidRPr="002055E0" w:rsidRDefault="0067546C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750B8DCE" w14:textId="2AE8121B" w:rsidR="0067546C" w:rsidRPr="002055E0" w:rsidRDefault="0067546C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67546C" w:rsidRPr="00C518B4" w14:paraId="5B40DCCB" w14:textId="77777777" w:rsidTr="00EA5C70">
        <w:trPr>
          <w:trHeight w:val="283"/>
        </w:trPr>
        <w:tc>
          <w:tcPr>
            <w:tcW w:w="460" w:type="dxa"/>
            <w:vMerge/>
            <w:tcBorders>
              <w:left w:val="single" w:sz="12" w:space="0" w:color="auto"/>
            </w:tcBorders>
            <w:vAlign w:val="center"/>
          </w:tcPr>
          <w:p w14:paraId="1D5168A9" w14:textId="77777777" w:rsidR="0067546C" w:rsidRPr="002055E0" w:rsidRDefault="0067546C" w:rsidP="00C856A1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8200" w:type="dxa"/>
            <w:vAlign w:val="center"/>
          </w:tcPr>
          <w:p w14:paraId="5728E02D" w14:textId="06CB8AA2" w:rsidR="0067546C" w:rsidRPr="002055E0" w:rsidRDefault="0067546C" w:rsidP="00C856A1">
            <w:pPr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>Questionnaires and permission for use (if not self-designed</w:t>
            </w:r>
            <w:r>
              <w:rPr>
                <w:rFonts w:asciiTheme="minorHAnsi" w:hAnsiTheme="minorHAnsi" w:cstheme="minorHAnsi"/>
                <w:sz w:val="19"/>
                <w:szCs w:val="19"/>
              </w:rPr>
              <w:t>)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3133CA63" w14:textId="77777777" w:rsidR="0067546C" w:rsidRPr="002055E0" w:rsidRDefault="0067546C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1A8429B6" w14:textId="257C6B79" w:rsidR="0067546C" w:rsidRPr="002055E0" w:rsidRDefault="0067546C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67546C" w:rsidRPr="00C518B4" w14:paraId="159B61F9" w14:textId="77777777" w:rsidTr="00EA5C70">
        <w:trPr>
          <w:trHeight w:val="283"/>
        </w:trPr>
        <w:tc>
          <w:tcPr>
            <w:tcW w:w="460" w:type="dxa"/>
            <w:vMerge/>
            <w:tcBorders>
              <w:left w:val="single" w:sz="12" w:space="0" w:color="auto"/>
            </w:tcBorders>
            <w:vAlign w:val="center"/>
          </w:tcPr>
          <w:p w14:paraId="626341FE" w14:textId="77777777" w:rsidR="0067546C" w:rsidRPr="002055E0" w:rsidRDefault="0067546C" w:rsidP="00C856A1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8200" w:type="dxa"/>
            <w:vAlign w:val="center"/>
          </w:tcPr>
          <w:p w14:paraId="14E79CD8" w14:textId="0619641C" w:rsidR="0067546C" w:rsidRPr="002055E0" w:rsidRDefault="00B00D98" w:rsidP="00C856A1">
            <w:pPr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 xml:space="preserve">Data collection form or </w:t>
            </w:r>
            <w:r w:rsidR="0067546C" w:rsidRPr="002055E0">
              <w:rPr>
                <w:rFonts w:asciiTheme="minorHAnsi" w:hAnsiTheme="minorHAnsi" w:cstheme="minorHAnsi"/>
                <w:sz w:val="19"/>
                <w:szCs w:val="19"/>
              </w:rPr>
              <w:t>data entry proforma</w:t>
            </w:r>
            <w:r w:rsidR="0067546C">
              <w:rPr>
                <w:rFonts w:asciiTheme="minorHAnsi" w:hAnsiTheme="minorHAnsi" w:cstheme="minorHAnsi"/>
                <w:sz w:val="19"/>
                <w:szCs w:val="19"/>
              </w:rPr>
              <w:t xml:space="preserve"> (if applicable)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36DBB35B" w14:textId="77777777" w:rsidR="0067546C" w:rsidRPr="002055E0" w:rsidRDefault="0067546C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79C4FFEF" w14:textId="5933E4C1" w:rsidR="0067546C" w:rsidRPr="002055E0" w:rsidRDefault="0067546C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67546C" w:rsidRPr="00C518B4" w14:paraId="02FB66E8" w14:textId="77777777" w:rsidTr="00EA5C70">
        <w:trPr>
          <w:trHeight w:val="283"/>
        </w:trPr>
        <w:tc>
          <w:tcPr>
            <w:tcW w:w="460" w:type="dxa"/>
            <w:vMerge/>
            <w:tcBorders>
              <w:left w:val="single" w:sz="12" w:space="0" w:color="auto"/>
            </w:tcBorders>
            <w:vAlign w:val="center"/>
          </w:tcPr>
          <w:p w14:paraId="050A4163" w14:textId="77777777" w:rsidR="0067546C" w:rsidRPr="002055E0" w:rsidRDefault="0067546C" w:rsidP="00C856A1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8200" w:type="dxa"/>
            <w:vAlign w:val="center"/>
          </w:tcPr>
          <w:p w14:paraId="757B21B8" w14:textId="4349AB11" w:rsidR="0067546C" w:rsidRPr="002055E0" w:rsidRDefault="0067546C" w:rsidP="00C856A1">
            <w:pPr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>Gantt chart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2ED91629" w14:textId="77777777" w:rsidR="0067546C" w:rsidRPr="002055E0" w:rsidRDefault="0067546C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3EE2198F" w14:textId="6108EF81" w:rsidR="0067546C" w:rsidRPr="002055E0" w:rsidRDefault="0067546C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C856A1" w:rsidRPr="00C518B4" w14:paraId="6458CF20" w14:textId="77777777" w:rsidTr="00EA5C70">
        <w:trPr>
          <w:trHeight w:val="283"/>
        </w:trPr>
        <w:tc>
          <w:tcPr>
            <w:tcW w:w="460" w:type="dxa"/>
            <w:vMerge w:val="restart"/>
            <w:tcBorders>
              <w:left w:val="single" w:sz="12" w:space="0" w:color="auto"/>
            </w:tcBorders>
            <w:vAlign w:val="center"/>
          </w:tcPr>
          <w:p w14:paraId="1C3091C9" w14:textId="65FB0AC3" w:rsidR="004F3CA1" w:rsidRPr="00B00D98" w:rsidRDefault="00B00D98" w:rsidP="00B00D98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4</w:t>
            </w:r>
          </w:p>
        </w:tc>
        <w:tc>
          <w:tcPr>
            <w:tcW w:w="8200" w:type="dxa"/>
            <w:shd w:val="clear" w:color="auto" w:fill="DBE5F1" w:themeFill="accent1" w:themeFillTint="33"/>
            <w:vAlign w:val="center"/>
          </w:tcPr>
          <w:p w14:paraId="0E55966D" w14:textId="4A0EE44A" w:rsidR="004F3CA1" w:rsidRPr="002055E0" w:rsidRDefault="009A0DAF" w:rsidP="00EC774F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 xml:space="preserve">Participant </w:t>
            </w:r>
            <w:r w:rsidR="00A304DC">
              <w:rPr>
                <w:rFonts w:asciiTheme="minorHAnsi" w:hAnsiTheme="minorHAnsi" w:cstheme="minorHAnsi"/>
                <w:b/>
                <w:sz w:val="19"/>
                <w:szCs w:val="19"/>
              </w:rPr>
              <w:t>c</w:t>
            </w:r>
            <w:r w:rsidR="004F3CA1"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 xml:space="preserve">onsent </w:t>
            </w:r>
            <w:r w:rsidR="00A304DC">
              <w:rPr>
                <w:rFonts w:asciiTheme="minorHAnsi" w:hAnsiTheme="minorHAnsi" w:cstheme="minorHAnsi"/>
                <w:b/>
                <w:sz w:val="19"/>
                <w:szCs w:val="19"/>
              </w:rPr>
              <w:t>f</w:t>
            </w:r>
            <w:r w:rsidR="004F3CA1"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>orm</w:t>
            </w:r>
            <w:r w:rsidR="002055E0">
              <w:rPr>
                <w:rFonts w:asciiTheme="minorHAnsi" w:hAnsiTheme="minorHAnsi" w:cstheme="minorHAnsi"/>
                <w:sz w:val="19"/>
                <w:szCs w:val="19"/>
              </w:rPr>
              <w:t xml:space="preserve"> in</w:t>
            </w:r>
            <w:r w:rsidR="004F3CA1"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 English, if applicable</w:t>
            </w:r>
            <w:r w:rsidR="002055E0">
              <w:rPr>
                <w:rFonts w:asciiTheme="minorHAnsi" w:hAnsiTheme="minorHAnsi" w:cstheme="minorHAnsi"/>
                <w:sz w:val="19"/>
                <w:szCs w:val="19"/>
              </w:rPr>
              <w:t xml:space="preserve"> </w:t>
            </w:r>
            <w:r w:rsidR="002055E0" w:rsidRPr="002055E0">
              <w:rPr>
                <w:rFonts w:asciiTheme="minorHAnsi" w:hAnsiTheme="minorHAnsi" w:cstheme="minorHAnsi"/>
                <w:sz w:val="19"/>
                <w:szCs w:val="19"/>
              </w:rPr>
              <w:t>(</w:t>
            </w:r>
            <w:r w:rsidR="00EC774F">
              <w:rPr>
                <w:rFonts w:asciiTheme="minorHAnsi" w:hAnsiTheme="minorHAnsi" w:cstheme="minorHAnsi"/>
                <w:sz w:val="19"/>
                <w:szCs w:val="19"/>
              </w:rPr>
              <w:t>u</w:t>
            </w:r>
            <w:r w:rsidR="002055E0" w:rsidRPr="002055E0">
              <w:rPr>
                <w:rFonts w:asciiTheme="minorHAnsi" w:hAnsiTheme="minorHAnsi" w:cstheme="minorHAnsi"/>
                <w:sz w:val="19"/>
                <w:szCs w:val="19"/>
              </w:rPr>
              <w:t>se updated standard format)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0478953D" w14:textId="77777777" w:rsidR="004F3CA1" w:rsidRPr="002055E0" w:rsidRDefault="004F3CA1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2101FD22" w14:textId="77777777" w:rsidR="004F3CA1" w:rsidRPr="002055E0" w:rsidRDefault="004F3CA1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C856A1" w:rsidRPr="00C518B4" w14:paraId="6894C96E" w14:textId="77777777" w:rsidTr="00EA5C70">
        <w:trPr>
          <w:trHeight w:val="283"/>
        </w:trPr>
        <w:tc>
          <w:tcPr>
            <w:tcW w:w="460" w:type="dxa"/>
            <w:vMerge/>
            <w:tcBorders>
              <w:left w:val="single" w:sz="12" w:space="0" w:color="auto"/>
            </w:tcBorders>
            <w:vAlign w:val="center"/>
          </w:tcPr>
          <w:p w14:paraId="3E0EED4B" w14:textId="77777777" w:rsidR="004F3CA1" w:rsidRPr="002055E0" w:rsidRDefault="004F3CA1" w:rsidP="00C856A1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8200" w:type="dxa"/>
            <w:vAlign w:val="center"/>
          </w:tcPr>
          <w:p w14:paraId="5DB23AF3" w14:textId="433FFF32" w:rsidR="004F3CA1" w:rsidRPr="002055E0" w:rsidRDefault="009A0DAF" w:rsidP="00EC774F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Participant </w:t>
            </w:r>
            <w:r w:rsidR="00A304DC">
              <w:rPr>
                <w:rFonts w:asciiTheme="minorHAnsi" w:hAnsiTheme="minorHAnsi" w:cstheme="minorHAnsi"/>
                <w:sz w:val="19"/>
                <w:szCs w:val="19"/>
              </w:rPr>
              <w:t>c</w:t>
            </w: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onsent </w:t>
            </w:r>
            <w:r w:rsidR="00A304DC">
              <w:rPr>
                <w:rFonts w:asciiTheme="minorHAnsi" w:hAnsiTheme="minorHAnsi" w:cstheme="minorHAnsi"/>
                <w:sz w:val="19"/>
                <w:szCs w:val="19"/>
              </w:rPr>
              <w:t>f</w:t>
            </w: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>orm</w:t>
            </w:r>
            <w:r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 xml:space="preserve"> </w:t>
            </w:r>
            <w:r w:rsidR="002055E0">
              <w:rPr>
                <w:rFonts w:asciiTheme="minorHAnsi" w:hAnsiTheme="minorHAnsi" w:cstheme="minorHAnsi"/>
                <w:sz w:val="19"/>
                <w:szCs w:val="19"/>
              </w:rPr>
              <w:t>in</w:t>
            </w:r>
            <w:r w:rsidR="002055E0"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 </w:t>
            </w:r>
            <w:r w:rsidR="002055E0">
              <w:rPr>
                <w:rFonts w:asciiTheme="minorHAnsi" w:hAnsiTheme="minorHAnsi" w:cstheme="minorHAnsi"/>
                <w:sz w:val="19"/>
                <w:szCs w:val="19"/>
              </w:rPr>
              <w:t>Malay</w:t>
            </w:r>
            <w:r w:rsidR="002055E0" w:rsidRPr="002055E0">
              <w:rPr>
                <w:rFonts w:asciiTheme="minorHAnsi" w:hAnsiTheme="minorHAnsi" w:cstheme="minorHAnsi"/>
                <w:sz w:val="19"/>
                <w:szCs w:val="19"/>
              </w:rPr>
              <w:t>, if applicable</w:t>
            </w:r>
            <w:r w:rsidR="002055E0">
              <w:rPr>
                <w:rFonts w:asciiTheme="minorHAnsi" w:hAnsiTheme="minorHAnsi" w:cstheme="minorHAnsi"/>
                <w:sz w:val="19"/>
                <w:szCs w:val="19"/>
              </w:rPr>
              <w:t xml:space="preserve"> </w:t>
            </w:r>
            <w:r w:rsidR="002055E0" w:rsidRPr="002055E0">
              <w:rPr>
                <w:rFonts w:asciiTheme="minorHAnsi" w:hAnsiTheme="minorHAnsi" w:cstheme="minorHAnsi"/>
                <w:sz w:val="19"/>
                <w:szCs w:val="19"/>
              </w:rPr>
              <w:t>(</w:t>
            </w:r>
            <w:r w:rsidR="00EC774F">
              <w:rPr>
                <w:rFonts w:asciiTheme="minorHAnsi" w:hAnsiTheme="minorHAnsi" w:cstheme="minorHAnsi"/>
                <w:sz w:val="19"/>
                <w:szCs w:val="19"/>
              </w:rPr>
              <w:t>u</w:t>
            </w:r>
            <w:r w:rsidR="002055E0" w:rsidRPr="002055E0">
              <w:rPr>
                <w:rFonts w:asciiTheme="minorHAnsi" w:hAnsiTheme="minorHAnsi" w:cstheme="minorHAnsi"/>
                <w:sz w:val="19"/>
                <w:szCs w:val="19"/>
              </w:rPr>
              <w:t>se updated standard format)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198C5AEA" w14:textId="77777777" w:rsidR="004F3CA1" w:rsidRPr="002055E0" w:rsidRDefault="004F3CA1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3888864B" w14:textId="77777777" w:rsidR="004F3CA1" w:rsidRPr="002055E0" w:rsidRDefault="004F3CA1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C856A1" w:rsidRPr="00C518B4" w14:paraId="61F1BAF2" w14:textId="77777777" w:rsidTr="00EA5C70">
        <w:trPr>
          <w:trHeight w:val="283"/>
        </w:trPr>
        <w:tc>
          <w:tcPr>
            <w:tcW w:w="460" w:type="dxa"/>
            <w:vMerge w:val="restart"/>
            <w:tcBorders>
              <w:left w:val="single" w:sz="12" w:space="0" w:color="auto"/>
            </w:tcBorders>
            <w:vAlign w:val="center"/>
          </w:tcPr>
          <w:p w14:paraId="2F00672A" w14:textId="26E35D5B" w:rsidR="004F3CA1" w:rsidRPr="00B00D98" w:rsidRDefault="00B00D98" w:rsidP="00B00D98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5</w:t>
            </w:r>
          </w:p>
        </w:tc>
        <w:tc>
          <w:tcPr>
            <w:tcW w:w="8200" w:type="dxa"/>
            <w:shd w:val="clear" w:color="auto" w:fill="DBE5F1" w:themeFill="accent1" w:themeFillTint="33"/>
            <w:vAlign w:val="center"/>
          </w:tcPr>
          <w:p w14:paraId="3D8286CE" w14:textId="421D5CE4" w:rsidR="004F3CA1" w:rsidRPr="002055E0" w:rsidRDefault="004F3CA1" w:rsidP="00EC774F">
            <w:pPr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 xml:space="preserve">Participant </w:t>
            </w:r>
            <w:r w:rsidR="00A304DC">
              <w:rPr>
                <w:rFonts w:asciiTheme="minorHAnsi" w:hAnsiTheme="minorHAnsi" w:cstheme="minorHAnsi"/>
                <w:b/>
                <w:sz w:val="19"/>
                <w:szCs w:val="19"/>
              </w:rPr>
              <w:t>i</w:t>
            </w:r>
            <w:r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 xml:space="preserve">nformation </w:t>
            </w:r>
            <w:r w:rsidR="00A304DC">
              <w:rPr>
                <w:rFonts w:asciiTheme="minorHAnsi" w:hAnsiTheme="minorHAnsi" w:cstheme="minorHAnsi"/>
                <w:b/>
                <w:sz w:val="19"/>
                <w:szCs w:val="19"/>
              </w:rPr>
              <w:t>s</w:t>
            </w:r>
            <w:r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>heet</w:t>
            </w:r>
            <w:r w:rsidR="00994A8E"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 xml:space="preserve"> </w:t>
            </w:r>
            <w:r w:rsidR="002055E0">
              <w:rPr>
                <w:rFonts w:asciiTheme="minorHAnsi" w:hAnsiTheme="minorHAnsi" w:cstheme="minorHAnsi"/>
                <w:sz w:val="19"/>
                <w:szCs w:val="19"/>
              </w:rPr>
              <w:t>in</w:t>
            </w:r>
            <w:r w:rsidR="002055E0"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 English, if applicable</w:t>
            </w:r>
            <w:r w:rsidR="002055E0">
              <w:rPr>
                <w:rFonts w:asciiTheme="minorHAnsi" w:hAnsiTheme="minorHAnsi" w:cstheme="minorHAnsi"/>
                <w:sz w:val="19"/>
                <w:szCs w:val="19"/>
              </w:rPr>
              <w:t xml:space="preserve"> </w:t>
            </w:r>
            <w:r w:rsidR="002055E0" w:rsidRPr="002055E0">
              <w:rPr>
                <w:rFonts w:asciiTheme="minorHAnsi" w:hAnsiTheme="minorHAnsi" w:cstheme="minorHAnsi"/>
                <w:sz w:val="19"/>
                <w:szCs w:val="19"/>
              </w:rPr>
              <w:t>(</w:t>
            </w:r>
            <w:r w:rsidR="00EC774F">
              <w:rPr>
                <w:rFonts w:asciiTheme="minorHAnsi" w:hAnsiTheme="minorHAnsi" w:cstheme="minorHAnsi"/>
                <w:sz w:val="19"/>
                <w:szCs w:val="19"/>
              </w:rPr>
              <w:t>u</w:t>
            </w:r>
            <w:r w:rsidR="002055E0" w:rsidRPr="002055E0">
              <w:rPr>
                <w:rFonts w:asciiTheme="minorHAnsi" w:hAnsiTheme="minorHAnsi" w:cstheme="minorHAnsi"/>
                <w:sz w:val="19"/>
                <w:szCs w:val="19"/>
              </w:rPr>
              <w:t>se updated standard format)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537A70CA" w14:textId="77777777" w:rsidR="004F3CA1" w:rsidRPr="002055E0" w:rsidRDefault="004F3CA1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1B45DB10" w14:textId="77777777" w:rsidR="004F3CA1" w:rsidRPr="002055E0" w:rsidRDefault="004F3CA1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C856A1" w:rsidRPr="00C518B4" w14:paraId="196E2D38" w14:textId="77777777" w:rsidTr="00EA5C70">
        <w:trPr>
          <w:trHeight w:val="283"/>
        </w:trPr>
        <w:tc>
          <w:tcPr>
            <w:tcW w:w="460" w:type="dxa"/>
            <w:vMerge/>
            <w:tcBorders>
              <w:left w:val="single" w:sz="12" w:space="0" w:color="auto"/>
            </w:tcBorders>
            <w:vAlign w:val="center"/>
          </w:tcPr>
          <w:p w14:paraId="119DB05B" w14:textId="77777777" w:rsidR="004F3CA1" w:rsidRPr="002055E0" w:rsidRDefault="004F3CA1" w:rsidP="00C856A1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8200" w:type="dxa"/>
            <w:vAlign w:val="center"/>
          </w:tcPr>
          <w:p w14:paraId="69834FC0" w14:textId="309DF85A" w:rsidR="004F3CA1" w:rsidRPr="002055E0" w:rsidRDefault="00C71934" w:rsidP="00EC774F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Participant information s</w:t>
            </w:r>
            <w:r w:rsidR="004F3CA1" w:rsidRPr="002055E0">
              <w:rPr>
                <w:rFonts w:asciiTheme="minorHAnsi" w:hAnsiTheme="minorHAnsi" w:cstheme="minorHAnsi"/>
                <w:sz w:val="19"/>
                <w:szCs w:val="19"/>
              </w:rPr>
              <w:t>heet</w:t>
            </w:r>
            <w:r w:rsidR="00B11A18"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 </w:t>
            </w:r>
            <w:r w:rsidR="002055E0">
              <w:rPr>
                <w:rFonts w:asciiTheme="minorHAnsi" w:hAnsiTheme="minorHAnsi" w:cstheme="minorHAnsi"/>
                <w:sz w:val="19"/>
                <w:szCs w:val="19"/>
              </w:rPr>
              <w:t>in</w:t>
            </w:r>
            <w:r w:rsidR="002055E0"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 </w:t>
            </w:r>
            <w:r w:rsidR="002055E0">
              <w:rPr>
                <w:rFonts w:asciiTheme="minorHAnsi" w:hAnsiTheme="minorHAnsi" w:cstheme="minorHAnsi"/>
                <w:sz w:val="19"/>
                <w:szCs w:val="19"/>
              </w:rPr>
              <w:t>Malay</w:t>
            </w:r>
            <w:r w:rsidR="002055E0" w:rsidRPr="002055E0">
              <w:rPr>
                <w:rFonts w:asciiTheme="minorHAnsi" w:hAnsiTheme="minorHAnsi" w:cstheme="minorHAnsi"/>
                <w:sz w:val="19"/>
                <w:szCs w:val="19"/>
              </w:rPr>
              <w:t>, if applicable</w:t>
            </w:r>
            <w:r w:rsidR="002055E0">
              <w:rPr>
                <w:rFonts w:asciiTheme="minorHAnsi" w:hAnsiTheme="minorHAnsi" w:cstheme="minorHAnsi"/>
                <w:sz w:val="19"/>
                <w:szCs w:val="19"/>
              </w:rPr>
              <w:t xml:space="preserve"> </w:t>
            </w:r>
            <w:r w:rsidR="002055E0" w:rsidRPr="002055E0">
              <w:rPr>
                <w:rFonts w:asciiTheme="minorHAnsi" w:hAnsiTheme="minorHAnsi" w:cstheme="minorHAnsi"/>
                <w:sz w:val="19"/>
                <w:szCs w:val="19"/>
              </w:rPr>
              <w:t>(</w:t>
            </w:r>
            <w:r w:rsidR="00EC774F">
              <w:rPr>
                <w:rFonts w:asciiTheme="minorHAnsi" w:hAnsiTheme="minorHAnsi" w:cstheme="minorHAnsi"/>
                <w:sz w:val="19"/>
                <w:szCs w:val="19"/>
              </w:rPr>
              <w:t>u</w:t>
            </w:r>
            <w:r w:rsidR="002055E0" w:rsidRPr="002055E0">
              <w:rPr>
                <w:rFonts w:asciiTheme="minorHAnsi" w:hAnsiTheme="minorHAnsi" w:cstheme="minorHAnsi"/>
                <w:sz w:val="19"/>
                <w:szCs w:val="19"/>
              </w:rPr>
              <w:t>se updated standard format)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6D975788" w14:textId="77777777" w:rsidR="004F3CA1" w:rsidRPr="002055E0" w:rsidRDefault="004F3CA1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6205F3FD" w14:textId="77777777" w:rsidR="004F3CA1" w:rsidRPr="002055E0" w:rsidRDefault="004F3CA1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EA5C70" w:rsidRPr="00C518B4" w14:paraId="513DE269" w14:textId="77777777" w:rsidTr="00EA5C70">
        <w:trPr>
          <w:trHeight w:val="283"/>
        </w:trPr>
        <w:tc>
          <w:tcPr>
            <w:tcW w:w="460" w:type="dxa"/>
            <w:vMerge w:val="restart"/>
            <w:tcBorders>
              <w:left w:val="single" w:sz="12" w:space="0" w:color="auto"/>
            </w:tcBorders>
            <w:vAlign w:val="center"/>
          </w:tcPr>
          <w:p w14:paraId="4F575C0C" w14:textId="7039FD78" w:rsidR="00EA5C70" w:rsidRPr="00B00D98" w:rsidRDefault="00EA5C70" w:rsidP="00B00D98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6</w:t>
            </w:r>
          </w:p>
        </w:tc>
        <w:tc>
          <w:tcPr>
            <w:tcW w:w="8200" w:type="dxa"/>
            <w:shd w:val="clear" w:color="auto" w:fill="DBE5F1" w:themeFill="accent1" w:themeFillTint="33"/>
            <w:vAlign w:val="center"/>
          </w:tcPr>
          <w:p w14:paraId="7E8C2EDE" w14:textId="348FC8CD" w:rsidR="00EA5C70" w:rsidRPr="002055E0" w:rsidRDefault="00EA5C70" w:rsidP="00C856A1">
            <w:pPr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Signed and dated </w:t>
            </w:r>
            <w:r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>CV of all researchers</w:t>
            </w:r>
            <w:r>
              <w:rPr>
                <w:rFonts w:asciiTheme="minorHAnsi" w:hAnsiTheme="minorHAnsi" w:cstheme="minorHAnsi"/>
                <w:b/>
                <w:sz w:val="19"/>
                <w:szCs w:val="19"/>
              </w:rPr>
              <w:t xml:space="preserve"> </w:t>
            </w:r>
          </w:p>
          <w:p w14:paraId="657307C8" w14:textId="013D6E0C" w:rsidR="00EA5C70" w:rsidRPr="002055E0" w:rsidRDefault="00EA5C70" w:rsidP="007C74D2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>(</w:t>
            </w:r>
            <w:r>
              <w:rPr>
                <w:rFonts w:asciiTheme="minorHAnsi" w:hAnsiTheme="minorHAnsi" w:cstheme="minorHAnsi"/>
                <w:sz w:val="19"/>
                <w:szCs w:val="19"/>
              </w:rPr>
              <w:t>u</w:t>
            </w: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se updated standard format; </w:t>
            </w:r>
            <w:r>
              <w:rPr>
                <w:rFonts w:asciiTheme="minorHAnsi" w:hAnsiTheme="minorHAnsi" w:cstheme="minorHAnsi"/>
                <w:sz w:val="19"/>
                <w:szCs w:val="19"/>
              </w:rPr>
              <w:t>n</w:t>
            </w: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ot more than </w:t>
            </w:r>
            <w:r>
              <w:rPr>
                <w:rFonts w:asciiTheme="minorHAnsi" w:hAnsiTheme="minorHAnsi" w:cstheme="minorHAnsi"/>
                <w:sz w:val="19"/>
                <w:szCs w:val="19"/>
              </w:rPr>
              <w:t>two</w:t>
            </w: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 pages)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08FE722E" w14:textId="77777777" w:rsidR="00EA5C70" w:rsidRPr="002055E0" w:rsidRDefault="00EA5C70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246EFF1E" w14:textId="77777777" w:rsidR="00EA5C70" w:rsidRPr="002055E0" w:rsidRDefault="00EA5C70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EA5C70" w:rsidRPr="00C518B4" w14:paraId="3EB97FB7" w14:textId="77777777" w:rsidTr="00EA5C70">
        <w:trPr>
          <w:trHeight w:val="283"/>
        </w:trPr>
        <w:tc>
          <w:tcPr>
            <w:tcW w:w="460" w:type="dxa"/>
            <w:vMerge/>
            <w:tcBorders>
              <w:left w:val="single" w:sz="12" w:space="0" w:color="auto"/>
            </w:tcBorders>
            <w:vAlign w:val="center"/>
          </w:tcPr>
          <w:p w14:paraId="35A9EE74" w14:textId="77777777" w:rsidR="00EA5C70" w:rsidRDefault="00EA5C70" w:rsidP="00B00D98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8200" w:type="dxa"/>
            <w:shd w:val="clear" w:color="auto" w:fill="auto"/>
            <w:vAlign w:val="center"/>
          </w:tcPr>
          <w:p w14:paraId="532DACE2" w14:textId="328E5AFB" w:rsidR="00EA5C70" w:rsidRPr="00B00D98" w:rsidRDefault="00EA5C70" w:rsidP="00B00D98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  <w:r w:rsidRPr="00B00D98">
              <w:rPr>
                <w:rFonts w:asciiTheme="minorHAnsi" w:hAnsiTheme="minorHAnsi" w:cstheme="minorHAnsi"/>
                <w:sz w:val="19"/>
                <w:szCs w:val="19"/>
              </w:rPr>
              <w:t xml:space="preserve">CV of Principal Investigator 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1A4E44A7" w14:textId="77777777" w:rsidR="00EA5C70" w:rsidRPr="002055E0" w:rsidRDefault="00EA5C70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47AC7962" w14:textId="77777777" w:rsidR="00EA5C70" w:rsidRPr="002055E0" w:rsidRDefault="00EA5C70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EA5C70" w:rsidRPr="00C518B4" w14:paraId="037557BD" w14:textId="77777777" w:rsidTr="00EA5C70">
        <w:trPr>
          <w:trHeight w:val="283"/>
        </w:trPr>
        <w:tc>
          <w:tcPr>
            <w:tcW w:w="460" w:type="dxa"/>
            <w:vMerge/>
            <w:tcBorders>
              <w:left w:val="single" w:sz="12" w:space="0" w:color="auto"/>
            </w:tcBorders>
            <w:vAlign w:val="center"/>
          </w:tcPr>
          <w:p w14:paraId="61CE22A6" w14:textId="77777777" w:rsidR="00EA5C70" w:rsidRDefault="00EA5C70" w:rsidP="00B00D98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8200" w:type="dxa"/>
            <w:shd w:val="clear" w:color="auto" w:fill="auto"/>
            <w:vAlign w:val="center"/>
          </w:tcPr>
          <w:p w14:paraId="3C1419D7" w14:textId="03418D10" w:rsidR="00EA5C70" w:rsidRPr="00B00D98" w:rsidRDefault="00EA5C70" w:rsidP="00B00D98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  <w:r w:rsidRPr="00B00D98">
              <w:rPr>
                <w:rFonts w:asciiTheme="minorHAnsi" w:hAnsiTheme="minorHAnsi" w:cstheme="minorHAnsi"/>
                <w:sz w:val="19"/>
                <w:szCs w:val="19"/>
              </w:rPr>
              <w:t xml:space="preserve">CV of Supervisor 1 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6A301748" w14:textId="77777777" w:rsidR="00EA5C70" w:rsidRPr="002055E0" w:rsidRDefault="00EA5C70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51FA1E9D" w14:textId="77777777" w:rsidR="00EA5C70" w:rsidRPr="002055E0" w:rsidRDefault="00EA5C70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EA5C70" w:rsidRPr="00C518B4" w14:paraId="05BF6A1D" w14:textId="77777777" w:rsidTr="00EA5C70">
        <w:trPr>
          <w:trHeight w:val="283"/>
        </w:trPr>
        <w:tc>
          <w:tcPr>
            <w:tcW w:w="460" w:type="dxa"/>
            <w:vMerge/>
            <w:tcBorders>
              <w:left w:val="single" w:sz="12" w:space="0" w:color="auto"/>
            </w:tcBorders>
            <w:vAlign w:val="center"/>
          </w:tcPr>
          <w:p w14:paraId="1C35197B" w14:textId="77777777" w:rsidR="00EA5C70" w:rsidRDefault="00EA5C70" w:rsidP="00B00D98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8200" w:type="dxa"/>
            <w:shd w:val="clear" w:color="auto" w:fill="auto"/>
            <w:vAlign w:val="center"/>
          </w:tcPr>
          <w:p w14:paraId="3C1F4FD0" w14:textId="4A0156C1" w:rsidR="00EA5C70" w:rsidRPr="00B00D98" w:rsidRDefault="00EA5C70" w:rsidP="00B00D98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  <w:r w:rsidRPr="00B00D98">
              <w:rPr>
                <w:rFonts w:asciiTheme="minorHAnsi" w:hAnsiTheme="minorHAnsi" w:cstheme="minorHAnsi"/>
                <w:sz w:val="19"/>
                <w:szCs w:val="19"/>
              </w:rPr>
              <w:t>CV of Supervisor 2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1845A705" w14:textId="77777777" w:rsidR="00EA5C70" w:rsidRPr="002055E0" w:rsidRDefault="00EA5C70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43253718" w14:textId="77777777" w:rsidR="00EA5C70" w:rsidRPr="002055E0" w:rsidRDefault="00EA5C70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4E27C3" w:rsidRPr="00C518B4" w14:paraId="64E2668B" w14:textId="77777777" w:rsidTr="00EA5C70">
        <w:trPr>
          <w:trHeight w:val="415"/>
        </w:trPr>
        <w:tc>
          <w:tcPr>
            <w:tcW w:w="460" w:type="dxa"/>
            <w:vMerge w:val="restart"/>
            <w:tcBorders>
              <w:left w:val="single" w:sz="12" w:space="0" w:color="auto"/>
            </w:tcBorders>
            <w:vAlign w:val="center"/>
          </w:tcPr>
          <w:p w14:paraId="5B35797F" w14:textId="1B5B388F" w:rsidR="004E27C3" w:rsidRPr="00B00D98" w:rsidRDefault="00B00D98" w:rsidP="00B00D98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7</w:t>
            </w:r>
          </w:p>
        </w:tc>
        <w:tc>
          <w:tcPr>
            <w:tcW w:w="8200" w:type="dxa"/>
            <w:shd w:val="clear" w:color="auto" w:fill="DBE5F1" w:themeFill="accent1" w:themeFillTint="33"/>
            <w:vAlign w:val="center"/>
          </w:tcPr>
          <w:p w14:paraId="02857F47" w14:textId="36AED55A" w:rsidR="004E27C3" w:rsidRPr="002055E0" w:rsidRDefault="004E27C3" w:rsidP="001962F8">
            <w:pPr>
              <w:jc w:val="both"/>
              <w:rPr>
                <w:rFonts w:asciiTheme="minorHAnsi" w:hAnsiTheme="minorHAnsi" w:cstheme="minorHAnsi"/>
                <w:sz w:val="19"/>
                <w:szCs w:val="19"/>
              </w:rPr>
            </w:pPr>
            <w:r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>Permission/approval letter(s)</w:t>
            </w: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 from relevant authorities and gatekeep</w:t>
            </w:r>
            <w:r w:rsidR="001962F8">
              <w:rPr>
                <w:rFonts w:asciiTheme="minorHAnsi" w:hAnsiTheme="minorHAnsi" w:cstheme="minorHAnsi"/>
                <w:sz w:val="19"/>
                <w:szCs w:val="19"/>
              </w:rPr>
              <w:t>ers, if applicable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56706E47" w14:textId="77777777" w:rsidR="004E27C3" w:rsidRPr="002055E0" w:rsidRDefault="004E27C3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32438F6F" w14:textId="77777777" w:rsidR="004E27C3" w:rsidRPr="002055E0" w:rsidRDefault="004E27C3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4E27C3" w:rsidRPr="00C518B4" w14:paraId="6564F9F6" w14:textId="77777777" w:rsidTr="00EA5C70">
        <w:trPr>
          <w:trHeight w:val="259"/>
        </w:trPr>
        <w:tc>
          <w:tcPr>
            <w:tcW w:w="460" w:type="dxa"/>
            <w:vMerge/>
            <w:tcBorders>
              <w:left w:val="single" w:sz="12" w:space="0" w:color="auto"/>
            </w:tcBorders>
            <w:vAlign w:val="center"/>
          </w:tcPr>
          <w:p w14:paraId="370AB79D" w14:textId="77777777" w:rsidR="004E27C3" w:rsidRPr="002055E0" w:rsidRDefault="004E27C3" w:rsidP="00C856A1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8200" w:type="dxa"/>
            <w:vAlign w:val="center"/>
          </w:tcPr>
          <w:p w14:paraId="3132CB3E" w14:textId="5904E46C" w:rsidR="004E27C3" w:rsidRPr="00B00D98" w:rsidRDefault="004E27C3" w:rsidP="00B00D98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04ABCEC3" w14:textId="77777777" w:rsidR="004E27C3" w:rsidRPr="002055E0" w:rsidRDefault="004E27C3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4E27BC05" w14:textId="77777777" w:rsidR="004E27C3" w:rsidRPr="002055E0" w:rsidRDefault="004E27C3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4E27C3" w:rsidRPr="00C518B4" w14:paraId="4117FE1B" w14:textId="77777777" w:rsidTr="00EA5C70">
        <w:trPr>
          <w:trHeight w:val="259"/>
        </w:trPr>
        <w:tc>
          <w:tcPr>
            <w:tcW w:w="460" w:type="dxa"/>
            <w:vMerge/>
            <w:tcBorders>
              <w:left w:val="single" w:sz="12" w:space="0" w:color="auto"/>
            </w:tcBorders>
            <w:vAlign w:val="center"/>
          </w:tcPr>
          <w:p w14:paraId="0D38C656" w14:textId="77777777" w:rsidR="004E27C3" w:rsidRPr="002055E0" w:rsidRDefault="004E27C3" w:rsidP="00C856A1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8200" w:type="dxa"/>
            <w:vAlign w:val="center"/>
          </w:tcPr>
          <w:p w14:paraId="561D7CED" w14:textId="0B7CE8BC" w:rsidR="004E27C3" w:rsidRPr="00B00D98" w:rsidRDefault="004E27C3" w:rsidP="00B00D98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444E65F7" w14:textId="77777777" w:rsidR="004E27C3" w:rsidRPr="002055E0" w:rsidRDefault="004E27C3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0EAA94B8" w14:textId="77777777" w:rsidR="004E27C3" w:rsidRPr="002055E0" w:rsidRDefault="004E27C3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4E27C3" w:rsidRPr="00C518B4" w14:paraId="17F535A4" w14:textId="77777777" w:rsidTr="00EA5C70">
        <w:trPr>
          <w:trHeight w:val="259"/>
        </w:trPr>
        <w:tc>
          <w:tcPr>
            <w:tcW w:w="460" w:type="dxa"/>
            <w:vMerge/>
            <w:tcBorders>
              <w:left w:val="single" w:sz="12" w:space="0" w:color="auto"/>
            </w:tcBorders>
            <w:vAlign w:val="center"/>
          </w:tcPr>
          <w:p w14:paraId="15EE188A" w14:textId="77777777" w:rsidR="004E27C3" w:rsidRPr="002055E0" w:rsidRDefault="004E27C3" w:rsidP="00C856A1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8200" w:type="dxa"/>
            <w:vAlign w:val="center"/>
          </w:tcPr>
          <w:p w14:paraId="6A302F09" w14:textId="2B481BFB" w:rsidR="004E27C3" w:rsidRPr="00B00D98" w:rsidRDefault="004E27C3" w:rsidP="00B00D98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5589625B" w14:textId="77777777" w:rsidR="004E27C3" w:rsidRPr="002055E0" w:rsidRDefault="004E27C3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128F2117" w14:textId="77777777" w:rsidR="004E27C3" w:rsidRPr="002055E0" w:rsidRDefault="004E27C3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A36097" w:rsidRPr="00C518B4" w14:paraId="1B12E3E6" w14:textId="77777777" w:rsidTr="00EA5C70">
        <w:trPr>
          <w:trHeight w:val="261"/>
        </w:trPr>
        <w:tc>
          <w:tcPr>
            <w:tcW w:w="460" w:type="dxa"/>
            <w:tcBorders>
              <w:left w:val="single" w:sz="12" w:space="0" w:color="auto"/>
            </w:tcBorders>
            <w:vAlign w:val="center"/>
          </w:tcPr>
          <w:p w14:paraId="5C84DECD" w14:textId="6AEC01D0" w:rsidR="00A36097" w:rsidRPr="00B00D98" w:rsidRDefault="00B00D98" w:rsidP="00B00D98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8</w:t>
            </w:r>
          </w:p>
        </w:tc>
        <w:tc>
          <w:tcPr>
            <w:tcW w:w="8200" w:type="dxa"/>
            <w:shd w:val="clear" w:color="auto" w:fill="DBE5F1" w:themeFill="accent1" w:themeFillTint="33"/>
            <w:vAlign w:val="center"/>
          </w:tcPr>
          <w:p w14:paraId="07EA36A2" w14:textId="1528D1C9" w:rsidR="00A36097" w:rsidRPr="00B92B10" w:rsidRDefault="00EA5C70" w:rsidP="00EC774F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IHSREC Risk and Sensitivity Assessment Form</w:t>
            </w:r>
            <w:r w:rsidRPr="00FB1DCE">
              <w:rPr>
                <w:rFonts w:asciiTheme="minorHAnsi" w:hAnsiTheme="minorHAnsi" w:cstheme="minorHAnsi"/>
                <w:b/>
                <w:sz w:val="19"/>
                <w:szCs w:val="19"/>
              </w:rPr>
              <w:t xml:space="preserve"> (</w:t>
            </w:r>
            <w:r w:rsidRPr="00243E43">
              <w:rPr>
                <w:rFonts w:asciiTheme="minorHAnsi" w:hAnsiTheme="minorHAnsi" w:cstheme="minorHAnsi"/>
                <w:b/>
                <w:sz w:val="19"/>
                <w:szCs w:val="19"/>
              </w:rPr>
              <w:t>IRSA)</w:t>
            </w:r>
          </w:p>
        </w:tc>
        <w:tc>
          <w:tcPr>
            <w:tcW w:w="1050" w:type="dxa"/>
            <w:tcBorders>
              <w:right w:val="single" w:sz="12" w:space="0" w:color="auto"/>
            </w:tcBorders>
            <w:vAlign w:val="center"/>
          </w:tcPr>
          <w:p w14:paraId="3F3E8885" w14:textId="77777777" w:rsidR="00A36097" w:rsidRPr="002055E0" w:rsidRDefault="00A36097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5D081B79" w14:textId="77777777" w:rsidR="00A36097" w:rsidRPr="002055E0" w:rsidRDefault="00A36097" w:rsidP="00C856A1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F55BCC" w:rsidRPr="00C518B4" w14:paraId="05A7DBA3" w14:textId="77777777" w:rsidTr="00EA5C70">
        <w:trPr>
          <w:trHeight w:val="283"/>
        </w:trPr>
        <w:tc>
          <w:tcPr>
            <w:tcW w:w="4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4D0DEB3" w14:textId="7BAAB0FB" w:rsidR="00F55BCC" w:rsidRPr="00B00D98" w:rsidRDefault="00B00D98" w:rsidP="00B00D98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9</w:t>
            </w:r>
          </w:p>
        </w:tc>
        <w:tc>
          <w:tcPr>
            <w:tcW w:w="8200" w:type="dxa"/>
            <w:tcBorders>
              <w:bottom w:val="single" w:sz="12" w:space="0" w:color="auto"/>
            </w:tcBorders>
            <w:shd w:val="clear" w:color="auto" w:fill="DBE5F1" w:themeFill="accent1" w:themeFillTint="33"/>
            <w:vAlign w:val="center"/>
          </w:tcPr>
          <w:p w14:paraId="2BFC2A1B" w14:textId="49E8B559" w:rsidR="00F55BCC" w:rsidRPr="002055E0" w:rsidRDefault="00F55BCC" w:rsidP="00F55BCC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For </w:t>
            </w:r>
            <w:r w:rsidRPr="001962F8">
              <w:rPr>
                <w:rFonts w:asciiTheme="minorHAnsi" w:hAnsiTheme="minorHAnsi" w:cstheme="minorHAnsi"/>
                <w:b/>
                <w:sz w:val="19"/>
                <w:szCs w:val="19"/>
              </w:rPr>
              <w:t>student</w:t>
            </w:r>
            <w:r>
              <w:rPr>
                <w:rFonts w:asciiTheme="minorHAnsi" w:hAnsiTheme="minorHAnsi" w:cstheme="minorHAnsi"/>
                <w:sz w:val="19"/>
                <w:szCs w:val="19"/>
              </w:rPr>
              <w:t xml:space="preserve"> project application,</w:t>
            </w:r>
            <w:r w:rsidRPr="002055E0">
              <w:rPr>
                <w:rFonts w:asciiTheme="minorHAnsi" w:hAnsiTheme="minorHAnsi" w:cstheme="minorHAnsi"/>
                <w:sz w:val="19"/>
                <w:szCs w:val="19"/>
              </w:rPr>
              <w:t xml:space="preserve"> submit </w:t>
            </w:r>
            <w:r>
              <w:rPr>
                <w:rFonts w:asciiTheme="minorHAnsi" w:hAnsiTheme="minorHAnsi" w:cstheme="minorHAnsi"/>
                <w:b/>
                <w:sz w:val="19"/>
                <w:szCs w:val="19"/>
              </w:rPr>
              <w:t>s</w:t>
            </w:r>
            <w:r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>upervisor approval form for the</w:t>
            </w:r>
            <w:r>
              <w:rPr>
                <w:rFonts w:asciiTheme="minorHAnsi" w:hAnsiTheme="minorHAnsi" w:cstheme="minorHAnsi"/>
                <w:b/>
                <w:sz w:val="19"/>
                <w:szCs w:val="19"/>
              </w:rPr>
              <w:t xml:space="preserve"> submission of e</w:t>
            </w:r>
            <w:r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>thics application of student project</w:t>
            </w:r>
          </w:p>
        </w:tc>
        <w:tc>
          <w:tcPr>
            <w:tcW w:w="105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3E826AD" w14:textId="77777777" w:rsidR="00F55BCC" w:rsidRPr="002055E0" w:rsidRDefault="00F55BCC" w:rsidP="00F55BCC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980" w:type="dxa"/>
            <w:tcBorders>
              <w:left w:val="single" w:sz="12" w:space="0" w:color="auto"/>
            </w:tcBorders>
            <w:vAlign w:val="center"/>
          </w:tcPr>
          <w:p w14:paraId="7C207EA8" w14:textId="77777777" w:rsidR="00F55BCC" w:rsidRPr="002055E0" w:rsidRDefault="00F55BCC" w:rsidP="00F55BCC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F55BCC" w:rsidRPr="00C518B4" w14:paraId="12FB8584" w14:textId="77777777" w:rsidTr="00EA5C70">
        <w:trPr>
          <w:trHeight w:val="283"/>
        </w:trPr>
        <w:tc>
          <w:tcPr>
            <w:tcW w:w="9710" w:type="dxa"/>
            <w:gridSpan w:val="3"/>
            <w:tcBorders>
              <w:top w:val="single" w:sz="12" w:space="0" w:color="auto"/>
            </w:tcBorders>
            <w:shd w:val="clear" w:color="auto" w:fill="FFC000"/>
            <w:vAlign w:val="center"/>
          </w:tcPr>
          <w:p w14:paraId="3EBDBA75" w14:textId="77777777" w:rsidR="00F55BCC" w:rsidRPr="002055E0" w:rsidRDefault="00F55BCC" w:rsidP="00F55BCC">
            <w:pPr>
              <w:jc w:val="center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>FOR OFFICE USE ONLY</w:t>
            </w:r>
          </w:p>
        </w:tc>
        <w:tc>
          <w:tcPr>
            <w:tcW w:w="980" w:type="dxa"/>
            <w:vAlign w:val="center"/>
          </w:tcPr>
          <w:p w14:paraId="0FA6F46C" w14:textId="77777777" w:rsidR="00F55BCC" w:rsidRPr="002055E0" w:rsidRDefault="00F55BCC" w:rsidP="00F55BCC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F55BCC" w:rsidRPr="00C518B4" w14:paraId="667524FE" w14:textId="77777777" w:rsidTr="00EA5C70">
        <w:trPr>
          <w:trHeight w:val="283"/>
        </w:trPr>
        <w:tc>
          <w:tcPr>
            <w:tcW w:w="9710" w:type="dxa"/>
            <w:gridSpan w:val="3"/>
          </w:tcPr>
          <w:p w14:paraId="563DC7DB" w14:textId="014CE80D" w:rsidR="00F55BCC" w:rsidRPr="002055E0" w:rsidRDefault="00B70610" w:rsidP="00F55BCC">
            <w:pPr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b/>
                <w:sz w:val="19"/>
                <w:szCs w:val="19"/>
              </w:rPr>
              <w:t>UBD/PAPRSBIHSREC/2021</w:t>
            </w:r>
            <w:r w:rsidR="00F55BCC" w:rsidRPr="002055E0">
              <w:rPr>
                <w:rFonts w:asciiTheme="minorHAnsi" w:hAnsiTheme="minorHAnsi" w:cstheme="minorHAnsi"/>
                <w:b/>
                <w:sz w:val="19"/>
                <w:szCs w:val="19"/>
              </w:rPr>
              <w:t>/</w:t>
            </w:r>
          </w:p>
          <w:p w14:paraId="1B291186" w14:textId="77777777" w:rsidR="00F55BCC" w:rsidRPr="002055E0" w:rsidRDefault="00F55BCC" w:rsidP="00F55BCC">
            <w:pPr>
              <w:rPr>
                <w:rFonts w:asciiTheme="minorHAnsi" w:hAnsiTheme="minorHAnsi" w:cstheme="minorHAnsi"/>
                <w:b/>
                <w:sz w:val="19"/>
                <w:szCs w:val="19"/>
              </w:rPr>
            </w:pPr>
          </w:p>
          <w:p w14:paraId="432FC6C3" w14:textId="77777777" w:rsidR="00F55BCC" w:rsidRPr="002055E0" w:rsidRDefault="00F55BCC" w:rsidP="00F55BCC">
            <w:pPr>
              <w:rPr>
                <w:rFonts w:asciiTheme="minorHAnsi" w:hAnsiTheme="minorHAnsi" w:cstheme="minorHAnsi"/>
                <w:i/>
                <w:sz w:val="19"/>
                <w:szCs w:val="19"/>
              </w:rPr>
            </w:pPr>
            <w:r w:rsidRPr="002055E0">
              <w:rPr>
                <w:rFonts w:asciiTheme="minorHAnsi" w:hAnsiTheme="minorHAnsi" w:cstheme="minorHAnsi"/>
                <w:i/>
                <w:sz w:val="19"/>
                <w:szCs w:val="19"/>
              </w:rPr>
              <w:t xml:space="preserve">Application received on (date &amp; time): </w:t>
            </w:r>
          </w:p>
          <w:p w14:paraId="119209EA" w14:textId="77777777" w:rsidR="00F55BCC" w:rsidRPr="002055E0" w:rsidRDefault="00F55BCC" w:rsidP="00F55BCC">
            <w:pPr>
              <w:rPr>
                <w:rFonts w:asciiTheme="minorHAnsi" w:hAnsiTheme="minorHAnsi" w:cstheme="minorHAnsi"/>
                <w:i/>
                <w:sz w:val="19"/>
                <w:szCs w:val="19"/>
              </w:rPr>
            </w:pPr>
          </w:p>
        </w:tc>
        <w:tc>
          <w:tcPr>
            <w:tcW w:w="980" w:type="dxa"/>
            <w:vAlign w:val="center"/>
          </w:tcPr>
          <w:p w14:paraId="2A930D62" w14:textId="77777777" w:rsidR="00F55BCC" w:rsidRPr="002055E0" w:rsidRDefault="00F55BCC" w:rsidP="00F55BCC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</w:tbl>
    <w:p w14:paraId="1E16E552" w14:textId="353A5799" w:rsidR="00275B5C" w:rsidRDefault="00275B5C">
      <w:pPr>
        <w:rPr>
          <w:rFonts w:asciiTheme="minorHAnsi" w:hAnsiTheme="minorHAnsi" w:cstheme="minorHAnsi"/>
          <w:sz w:val="20"/>
          <w:szCs w:val="20"/>
        </w:rPr>
      </w:pPr>
    </w:p>
    <w:p w14:paraId="48616174" w14:textId="77777777" w:rsidR="00EA5C70" w:rsidRDefault="00EA5C70" w:rsidP="006073CC">
      <w:pPr>
        <w:spacing w:after="120"/>
        <w:jc w:val="center"/>
        <w:rPr>
          <w:rFonts w:asciiTheme="minorHAnsi" w:hAnsiTheme="minorHAnsi" w:cstheme="minorHAnsi"/>
          <w:b/>
          <w:color w:val="FF0000"/>
          <w:szCs w:val="20"/>
        </w:rPr>
      </w:pPr>
    </w:p>
    <w:p w14:paraId="5AE468CB" w14:textId="77777777" w:rsidR="00EA5C70" w:rsidRDefault="00EA5C70" w:rsidP="006073CC">
      <w:pPr>
        <w:spacing w:after="120"/>
        <w:jc w:val="center"/>
        <w:rPr>
          <w:rFonts w:asciiTheme="minorHAnsi" w:hAnsiTheme="minorHAnsi" w:cstheme="minorHAnsi"/>
          <w:b/>
          <w:color w:val="FF0000"/>
          <w:szCs w:val="20"/>
        </w:rPr>
      </w:pPr>
    </w:p>
    <w:p w14:paraId="079522CB" w14:textId="77777777" w:rsidR="00EA5C70" w:rsidRDefault="00EA5C70" w:rsidP="006073CC">
      <w:pPr>
        <w:spacing w:after="120"/>
        <w:jc w:val="center"/>
        <w:rPr>
          <w:rFonts w:asciiTheme="minorHAnsi" w:hAnsiTheme="minorHAnsi" w:cstheme="minorHAnsi"/>
          <w:b/>
          <w:color w:val="FF0000"/>
          <w:szCs w:val="20"/>
        </w:rPr>
      </w:pPr>
    </w:p>
    <w:p w14:paraId="284FF5BC" w14:textId="2ECD893E" w:rsidR="006073CC" w:rsidRPr="000A27C7" w:rsidRDefault="006073CC" w:rsidP="006073CC">
      <w:pPr>
        <w:spacing w:after="120"/>
        <w:jc w:val="center"/>
        <w:rPr>
          <w:rFonts w:asciiTheme="minorHAnsi" w:hAnsiTheme="minorHAnsi" w:cstheme="minorHAnsi"/>
          <w:b/>
          <w:color w:val="FF0000"/>
          <w:sz w:val="20"/>
          <w:szCs w:val="20"/>
        </w:rPr>
      </w:pPr>
      <w:bookmarkStart w:id="0" w:name="_GoBack"/>
      <w:bookmarkEnd w:id="0"/>
      <w:r w:rsidRPr="000A27C7">
        <w:rPr>
          <w:rFonts w:asciiTheme="minorHAnsi" w:hAnsiTheme="minorHAnsi" w:cstheme="minorHAnsi"/>
          <w:b/>
          <w:color w:val="FF0000"/>
          <w:szCs w:val="20"/>
        </w:rPr>
        <w:t>DO NOT SUBMIT THIS PAGE – THIS PAGE IS FOR YOUR INFORMATION ONLY</w:t>
      </w:r>
    </w:p>
    <w:p w14:paraId="0176BAFF" w14:textId="77777777" w:rsidR="006073CC" w:rsidRPr="002C36F4" w:rsidRDefault="006073CC" w:rsidP="006073CC">
      <w:pPr>
        <w:spacing w:after="120"/>
        <w:jc w:val="center"/>
        <w:rPr>
          <w:rFonts w:asciiTheme="minorHAnsi" w:hAnsiTheme="minorHAnsi" w:cstheme="minorHAnsi"/>
          <w:smallCaps/>
        </w:rPr>
      </w:pPr>
    </w:p>
    <w:p w14:paraId="3086BC23" w14:textId="71A937EF" w:rsidR="003065A5" w:rsidRPr="00B00D98" w:rsidRDefault="00B54BFA" w:rsidP="00A304DC">
      <w:pPr>
        <w:spacing w:after="1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Important Notes</w:t>
      </w:r>
    </w:p>
    <w:p w14:paraId="54A694D3" w14:textId="77777777" w:rsidR="002818DC" w:rsidRPr="002C36F4" w:rsidRDefault="002818DC" w:rsidP="00A304DC">
      <w:pPr>
        <w:spacing w:after="120"/>
        <w:rPr>
          <w:rFonts w:asciiTheme="minorHAnsi" w:hAnsiTheme="minorHAnsi" w:cstheme="minorHAnsi"/>
        </w:rPr>
      </w:pPr>
    </w:p>
    <w:p w14:paraId="3BEC4CCD" w14:textId="77777777" w:rsidR="003065A5" w:rsidRPr="002C36F4" w:rsidRDefault="003065A5" w:rsidP="007C74D2">
      <w:pPr>
        <w:pStyle w:val="ListParagraph"/>
        <w:numPr>
          <w:ilvl w:val="0"/>
          <w:numId w:val="2"/>
        </w:numPr>
        <w:spacing w:after="120"/>
        <w:ind w:left="357" w:hanging="357"/>
        <w:jc w:val="both"/>
        <w:rPr>
          <w:rFonts w:asciiTheme="minorHAnsi" w:hAnsiTheme="minorHAnsi" w:cstheme="minorHAnsi"/>
        </w:rPr>
      </w:pPr>
      <w:r w:rsidRPr="002C36F4">
        <w:rPr>
          <w:rFonts w:asciiTheme="minorHAnsi" w:hAnsiTheme="minorHAnsi" w:cstheme="minorHAnsi"/>
        </w:rPr>
        <w:t xml:space="preserve">The checklist has to be </w:t>
      </w:r>
      <w:r w:rsidRPr="001962F8">
        <w:rPr>
          <w:rFonts w:asciiTheme="minorHAnsi" w:hAnsiTheme="minorHAnsi" w:cstheme="minorHAnsi"/>
          <w:b/>
        </w:rPr>
        <w:t>TYPED</w:t>
      </w:r>
      <w:r w:rsidRPr="001962F8">
        <w:rPr>
          <w:rFonts w:asciiTheme="minorHAnsi" w:hAnsiTheme="minorHAnsi" w:cstheme="minorHAnsi"/>
        </w:rPr>
        <w:t xml:space="preserve"> </w:t>
      </w:r>
      <w:r w:rsidRPr="002C36F4">
        <w:rPr>
          <w:rFonts w:asciiTheme="minorHAnsi" w:hAnsiTheme="minorHAnsi" w:cstheme="minorHAnsi"/>
        </w:rPr>
        <w:t xml:space="preserve">and not handwritten. </w:t>
      </w:r>
    </w:p>
    <w:p w14:paraId="734B3640" w14:textId="75899863" w:rsidR="003065A5" w:rsidRPr="002C36F4" w:rsidRDefault="003065A5" w:rsidP="007C74D2">
      <w:pPr>
        <w:pStyle w:val="ListParagraph"/>
        <w:numPr>
          <w:ilvl w:val="0"/>
          <w:numId w:val="2"/>
        </w:numPr>
        <w:spacing w:after="120"/>
        <w:ind w:left="357" w:hanging="357"/>
        <w:jc w:val="both"/>
        <w:rPr>
          <w:rFonts w:asciiTheme="minorHAnsi" w:hAnsiTheme="minorHAnsi" w:cstheme="minorHAnsi"/>
        </w:rPr>
      </w:pPr>
      <w:r w:rsidRPr="002C36F4">
        <w:rPr>
          <w:rFonts w:asciiTheme="minorHAnsi" w:hAnsiTheme="minorHAnsi" w:cstheme="minorHAnsi"/>
        </w:rPr>
        <w:t>The checklist has to be attached as the</w:t>
      </w:r>
      <w:r w:rsidR="002818DC" w:rsidRPr="002C36F4">
        <w:rPr>
          <w:rFonts w:asciiTheme="minorHAnsi" w:hAnsiTheme="minorHAnsi" w:cstheme="minorHAnsi"/>
        </w:rPr>
        <w:t xml:space="preserve"> first page of your submission.</w:t>
      </w:r>
    </w:p>
    <w:p w14:paraId="283600CD" w14:textId="7B44DBEF" w:rsidR="00177313" w:rsidRPr="002C36F4" w:rsidRDefault="00C14D72" w:rsidP="007C74D2">
      <w:pPr>
        <w:pStyle w:val="ListParagraph"/>
        <w:numPr>
          <w:ilvl w:val="0"/>
          <w:numId w:val="2"/>
        </w:numPr>
        <w:spacing w:after="120"/>
        <w:ind w:left="357" w:hanging="357"/>
        <w:jc w:val="both"/>
        <w:rPr>
          <w:rFonts w:asciiTheme="minorHAnsi" w:hAnsiTheme="minorHAnsi" w:cstheme="minorHAnsi"/>
        </w:rPr>
      </w:pPr>
      <w:r w:rsidRPr="002C36F4">
        <w:rPr>
          <w:rFonts w:asciiTheme="minorHAnsi" w:eastAsia="Times New Roman" w:hAnsiTheme="minorHAnsi" w:cstheme="minorHAnsi"/>
          <w:color w:val="000000"/>
          <w:lang w:eastAsia="en-SG"/>
        </w:rPr>
        <w:t xml:space="preserve">All electronic documents must have page numbers and should have </w:t>
      </w:r>
      <w:r w:rsidR="007C74D2">
        <w:rPr>
          <w:rFonts w:asciiTheme="minorHAnsi" w:eastAsia="Times New Roman" w:hAnsiTheme="minorHAnsi" w:cstheme="minorHAnsi"/>
          <w:color w:val="000000"/>
          <w:lang w:eastAsia="en-SG"/>
        </w:rPr>
        <w:t xml:space="preserve">a </w:t>
      </w:r>
      <w:r w:rsidRPr="002C36F4">
        <w:rPr>
          <w:rFonts w:asciiTheme="minorHAnsi" w:eastAsia="Times New Roman" w:hAnsiTheme="minorHAnsi" w:cstheme="minorHAnsi"/>
          <w:color w:val="000000"/>
          <w:lang w:eastAsia="en-SG"/>
        </w:rPr>
        <w:t>table of contents</w:t>
      </w:r>
      <w:r w:rsidR="002818DC" w:rsidRPr="002C36F4">
        <w:rPr>
          <w:rFonts w:asciiTheme="minorHAnsi" w:eastAsia="Times New Roman" w:hAnsiTheme="minorHAnsi" w:cstheme="minorHAnsi"/>
          <w:color w:val="000000"/>
          <w:lang w:eastAsia="en-SG"/>
        </w:rPr>
        <w:t>.</w:t>
      </w:r>
    </w:p>
    <w:p w14:paraId="4A69DED6" w14:textId="06570DEF" w:rsidR="001F11E1" w:rsidRPr="002C36F4" w:rsidRDefault="001F11E1" w:rsidP="007C74D2">
      <w:pPr>
        <w:pStyle w:val="ListParagraph"/>
        <w:numPr>
          <w:ilvl w:val="0"/>
          <w:numId w:val="2"/>
        </w:numPr>
        <w:spacing w:after="120"/>
        <w:ind w:left="357" w:hanging="357"/>
        <w:jc w:val="both"/>
        <w:rPr>
          <w:rFonts w:asciiTheme="minorHAnsi" w:hAnsiTheme="minorHAnsi" w:cstheme="minorHAnsi"/>
        </w:rPr>
      </w:pPr>
      <w:r w:rsidRPr="002C36F4">
        <w:rPr>
          <w:rFonts w:asciiTheme="minorHAnsi" w:eastAsia="Times New Roman" w:hAnsiTheme="minorHAnsi" w:cstheme="minorHAnsi"/>
          <w:color w:val="000000"/>
          <w:lang w:eastAsia="en-SG"/>
        </w:rPr>
        <w:t xml:space="preserve">All electronic documents must be submitted to </w:t>
      </w:r>
      <w:hyperlink r:id="rId10" w:history="1">
        <w:r w:rsidRPr="001962F8">
          <w:rPr>
            <w:rStyle w:val="Hyperlink"/>
            <w:rFonts w:asciiTheme="minorHAnsi" w:hAnsiTheme="minorHAnsi" w:cstheme="minorBidi"/>
            <w:b/>
            <w:color w:val="auto"/>
            <w:u w:val="none"/>
          </w:rPr>
          <w:t>rec.ihs@ubd.edu.bn</w:t>
        </w:r>
      </w:hyperlink>
      <w:r w:rsidR="002818DC" w:rsidRPr="001962F8">
        <w:rPr>
          <w:rFonts w:asciiTheme="minorHAnsi" w:hAnsiTheme="minorHAnsi" w:cstheme="minorBidi"/>
        </w:rPr>
        <w:t xml:space="preserve"> </w:t>
      </w:r>
      <w:r w:rsidR="002818DC" w:rsidRPr="002C36F4">
        <w:rPr>
          <w:rFonts w:asciiTheme="minorHAnsi" w:hAnsiTheme="minorHAnsi" w:cstheme="minorBidi"/>
        </w:rPr>
        <w:t xml:space="preserve">and </w:t>
      </w:r>
      <w:r w:rsidRPr="002C36F4">
        <w:rPr>
          <w:rFonts w:asciiTheme="minorHAnsi" w:hAnsiTheme="minorHAnsi" w:cstheme="minorBidi"/>
        </w:rPr>
        <w:t>must have</w:t>
      </w:r>
      <w:r w:rsidR="002818DC" w:rsidRPr="002C36F4">
        <w:rPr>
          <w:rFonts w:asciiTheme="minorHAnsi" w:hAnsiTheme="minorHAnsi" w:cstheme="minorBidi"/>
        </w:rPr>
        <w:t xml:space="preserve"> </w:t>
      </w:r>
      <w:r w:rsidRPr="002C36F4">
        <w:rPr>
          <w:rFonts w:asciiTheme="minorHAnsi" w:hAnsiTheme="minorHAnsi" w:cstheme="minorBidi"/>
        </w:rPr>
        <w:t xml:space="preserve">been copied (CC-ed) to all </w:t>
      </w:r>
      <w:r w:rsidR="002818DC" w:rsidRPr="002C36F4">
        <w:rPr>
          <w:rFonts w:asciiTheme="minorHAnsi" w:hAnsiTheme="minorHAnsi" w:cstheme="minorBidi"/>
        </w:rPr>
        <w:t>researchers</w:t>
      </w:r>
      <w:r w:rsidRPr="002C36F4">
        <w:rPr>
          <w:rFonts w:asciiTheme="minorHAnsi" w:hAnsiTheme="minorHAnsi" w:cstheme="minorBidi"/>
        </w:rPr>
        <w:t>.</w:t>
      </w:r>
    </w:p>
    <w:p w14:paraId="78145029" w14:textId="3B97E06F" w:rsidR="00D23639" w:rsidRPr="002C36F4" w:rsidRDefault="00D23639" w:rsidP="007C74D2">
      <w:pPr>
        <w:pStyle w:val="ListParagraph"/>
        <w:numPr>
          <w:ilvl w:val="0"/>
          <w:numId w:val="2"/>
        </w:numPr>
        <w:spacing w:after="120"/>
        <w:ind w:left="357" w:hanging="357"/>
        <w:jc w:val="both"/>
        <w:rPr>
          <w:rFonts w:asciiTheme="minorHAnsi" w:hAnsiTheme="minorHAnsi" w:cstheme="minorHAnsi"/>
        </w:rPr>
      </w:pPr>
      <w:r w:rsidRPr="002C36F4">
        <w:rPr>
          <w:rFonts w:asciiTheme="minorHAnsi" w:hAnsiTheme="minorHAnsi" w:cstheme="minorHAnsi"/>
        </w:rPr>
        <w:t xml:space="preserve">All </w:t>
      </w:r>
      <w:r w:rsidR="00177313" w:rsidRPr="002C36F4">
        <w:rPr>
          <w:rFonts w:asciiTheme="minorHAnsi" w:hAnsiTheme="minorHAnsi" w:cstheme="minorHAnsi"/>
        </w:rPr>
        <w:t>documents s</w:t>
      </w:r>
      <w:r w:rsidR="002818DC" w:rsidRPr="002C36F4">
        <w:rPr>
          <w:rFonts w:asciiTheme="minorHAnsi" w:hAnsiTheme="minorHAnsi" w:cstheme="minorHAnsi"/>
        </w:rPr>
        <w:t xml:space="preserve">ent </w:t>
      </w:r>
      <w:r w:rsidR="00177313" w:rsidRPr="002C36F4">
        <w:rPr>
          <w:rFonts w:asciiTheme="minorHAnsi" w:hAnsiTheme="minorHAnsi" w:cstheme="minorHAnsi"/>
        </w:rPr>
        <w:t xml:space="preserve">electronically </w:t>
      </w:r>
      <w:r w:rsidR="00A304DC" w:rsidRPr="002C36F4">
        <w:rPr>
          <w:rFonts w:asciiTheme="minorHAnsi" w:hAnsiTheme="minorHAnsi" w:cstheme="minorHAnsi"/>
        </w:rPr>
        <w:t>are to</w:t>
      </w:r>
      <w:r w:rsidR="00177313" w:rsidRPr="002C36F4">
        <w:rPr>
          <w:rFonts w:asciiTheme="minorHAnsi" w:hAnsiTheme="minorHAnsi" w:cstheme="minorHAnsi"/>
        </w:rPr>
        <w:t xml:space="preserve"> be submitted as </w:t>
      </w:r>
      <w:r w:rsidRPr="002C36F4">
        <w:rPr>
          <w:rFonts w:asciiTheme="minorHAnsi" w:hAnsiTheme="minorHAnsi" w:cstheme="minorHAnsi"/>
        </w:rPr>
        <w:t>hard</w:t>
      </w:r>
      <w:r w:rsidR="007C74D2">
        <w:rPr>
          <w:rFonts w:asciiTheme="minorHAnsi" w:hAnsiTheme="minorHAnsi" w:cstheme="minorHAnsi"/>
        </w:rPr>
        <w:t xml:space="preserve"> </w:t>
      </w:r>
      <w:r w:rsidRPr="002C36F4">
        <w:rPr>
          <w:rFonts w:asciiTheme="minorHAnsi" w:hAnsiTheme="minorHAnsi" w:cstheme="minorHAnsi"/>
        </w:rPr>
        <w:t xml:space="preserve">copies </w:t>
      </w:r>
      <w:r w:rsidR="00177313" w:rsidRPr="002C36F4">
        <w:rPr>
          <w:rFonts w:asciiTheme="minorHAnsi" w:hAnsiTheme="minorHAnsi" w:cstheme="minorHAnsi"/>
        </w:rPr>
        <w:t xml:space="preserve">and </w:t>
      </w:r>
      <w:r w:rsidRPr="002C36F4">
        <w:rPr>
          <w:rFonts w:asciiTheme="minorHAnsi" w:hAnsiTheme="minorHAnsi" w:cstheme="minorHAnsi"/>
        </w:rPr>
        <w:t>must be submitted in a hard</w:t>
      </w:r>
      <w:r w:rsidR="007C74D2">
        <w:rPr>
          <w:rFonts w:asciiTheme="minorHAnsi" w:hAnsiTheme="minorHAnsi" w:cstheme="minorHAnsi"/>
        </w:rPr>
        <w:t xml:space="preserve"> </w:t>
      </w:r>
      <w:r w:rsidRPr="002C36F4">
        <w:rPr>
          <w:rFonts w:asciiTheme="minorHAnsi" w:hAnsiTheme="minorHAnsi" w:cstheme="minorHAnsi"/>
        </w:rPr>
        <w:t>file</w:t>
      </w:r>
      <w:r w:rsidR="005E544D" w:rsidRPr="002C36F4">
        <w:rPr>
          <w:rFonts w:asciiTheme="minorHAnsi" w:hAnsiTheme="minorHAnsi" w:cstheme="minorHAnsi"/>
        </w:rPr>
        <w:t xml:space="preserve"> without any loose pages</w:t>
      </w:r>
      <w:r w:rsidRPr="002C36F4">
        <w:rPr>
          <w:rFonts w:asciiTheme="minorHAnsi" w:hAnsiTheme="minorHAnsi" w:cstheme="minorHAnsi"/>
        </w:rPr>
        <w:t>.</w:t>
      </w:r>
    </w:p>
    <w:p w14:paraId="655E513E" w14:textId="66051B7F" w:rsidR="00B23012" w:rsidRPr="002C36F4" w:rsidRDefault="003065A5" w:rsidP="007C74D2">
      <w:pPr>
        <w:pStyle w:val="ListParagraph"/>
        <w:numPr>
          <w:ilvl w:val="0"/>
          <w:numId w:val="2"/>
        </w:numPr>
        <w:spacing w:after="120"/>
        <w:ind w:left="357" w:hanging="357"/>
        <w:jc w:val="both"/>
        <w:rPr>
          <w:rFonts w:asciiTheme="minorHAnsi" w:eastAsia="Times New Roman" w:hAnsiTheme="minorHAnsi" w:cstheme="minorHAnsi"/>
          <w:color w:val="000000"/>
          <w:lang w:eastAsia="en-SG"/>
        </w:rPr>
      </w:pPr>
      <w:r w:rsidRPr="002C36F4">
        <w:rPr>
          <w:rFonts w:asciiTheme="minorHAnsi" w:eastAsia="Times New Roman" w:hAnsiTheme="minorHAnsi" w:cstheme="minorHAnsi"/>
          <w:color w:val="000000"/>
          <w:lang w:eastAsia="en-SG"/>
        </w:rPr>
        <w:t xml:space="preserve">There should be </w:t>
      </w:r>
      <w:r w:rsidR="007C74D2" w:rsidRPr="007C74D2">
        <w:rPr>
          <w:rFonts w:asciiTheme="minorHAnsi" w:eastAsia="Times New Roman" w:hAnsiTheme="minorHAnsi" w:cstheme="minorHAnsi"/>
          <w:b/>
          <w:color w:val="000000"/>
          <w:lang w:eastAsia="en-SG"/>
        </w:rPr>
        <w:t>two</w:t>
      </w:r>
      <w:r w:rsidRPr="002C36F4">
        <w:rPr>
          <w:rFonts w:asciiTheme="minorHAnsi" w:eastAsia="Times New Roman" w:hAnsiTheme="minorHAnsi" w:cstheme="minorHAnsi"/>
          <w:color w:val="000000"/>
          <w:lang w:eastAsia="en-SG"/>
        </w:rPr>
        <w:t xml:space="preserve"> copies for IHSREC application OR </w:t>
      </w:r>
      <w:r w:rsidR="007C74D2" w:rsidRPr="007C74D2">
        <w:rPr>
          <w:rFonts w:asciiTheme="minorHAnsi" w:eastAsia="Times New Roman" w:hAnsiTheme="minorHAnsi" w:cstheme="minorHAnsi"/>
          <w:b/>
          <w:color w:val="000000"/>
          <w:lang w:eastAsia="en-SG"/>
        </w:rPr>
        <w:t>three</w:t>
      </w:r>
      <w:r w:rsidRPr="007C74D2">
        <w:rPr>
          <w:rFonts w:asciiTheme="minorHAnsi" w:eastAsia="Times New Roman" w:hAnsiTheme="minorHAnsi" w:cstheme="minorHAnsi"/>
          <w:b/>
          <w:color w:val="000000"/>
          <w:lang w:eastAsia="en-SG"/>
        </w:rPr>
        <w:t xml:space="preserve"> </w:t>
      </w:r>
      <w:r w:rsidRPr="002C36F4">
        <w:rPr>
          <w:rFonts w:asciiTheme="minorHAnsi" w:eastAsia="Times New Roman" w:hAnsiTheme="minorHAnsi" w:cstheme="minorHAnsi"/>
          <w:color w:val="000000"/>
          <w:lang w:eastAsia="en-SG"/>
        </w:rPr>
        <w:t>copies for joint IHS</w:t>
      </w:r>
      <w:r w:rsidR="007C74D2">
        <w:rPr>
          <w:rFonts w:asciiTheme="minorHAnsi" w:eastAsia="Times New Roman" w:hAnsiTheme="minorHAnsi" w:cstheme="minorHAnsi"/>
          <w:color w:val="000000"/>
          <w:lang w:eastAsia="en-SG"/>
        </w:rPr>
        <w:t>REC-</w:t>
      </w:r>
      <w:r w:rsidRPr="002C36F4">
        <w:rPr>
          <w:rFonts w:asciiTheme="minorHAnsi" w:eastAsia="Times New Roman" w:hAnsiTheme="minorHAnsi" w:cstheme="minorHAnsi"/>
          <w:color w:val="000000"/>
          <w:lang w:eastAsia="en-SG"/>
        </w:rPr>
        <w:t xml:space="preserve">MHREC </w:t>
      </w:r>
      <w:r w:rsidR="00A304DC" w:rsidRPr="002C36F4">
        <w:rPr>
          <w:rFonts w:asciiTheme="minorHAnsi" w:eastAsia="Times New Roman" w:hAnsiTheme="minorHAnsi" w:cstheme="minorHAnsi"/>
          <w:color w:val="000000"/>
          <w:lang w:eastAsia="en-SG"/>
        </w:rPr>
        <w:t>application. If you need data/</w:t>
      </w:r>
      <w:r w:rsidRPr="002C36F4">
        <w:rPr>
          <w:rFonts w:asciiTheme="minorHAnsi" w:eastAsia="Times New Roman" w:hAnsiTheme="minorHAnsi" w:cstheme="minorHAnsi"/>
          <w:color w:val="000000"/>
          <w:lang w:eastAsia="en-SG"/>
        </w:rPr>
        <w:t xml:space="preserve">facilities from </w:t>
      </w:r>
      <w:r w:rsidR="007C74D2">
        <w:rPr>
          <w:rFonts w:asciiTheme="minorHAnsi" w:eastAsia="Times New Roman" w:hAnsiTheme="minorHAnsi" w:cstheme="minorHAnsi"/>
          <w:color w:val="000000"/>
          <w:lang w:eastAsia="en-SG"/>
        </w:rPr>
        <w:t xml:space="preserve">the </w:t>
      </w:r>
      <w:r w:rsidR="004C197E" w:rsidRPr="002C36F4">
        <w:rPr>
          <w:rFonts w:asciiTheme="minorHAnsi" w:eastAsia="Times New Roman" w:hAnsiTheme="minorHAnsi" w:cstheme="minorHAnsi"/>
          <w:color w:val="000000"/>
          <w:lang w:eastAsia="en-SG"/>
        </w:rPr>
        <w:t>Ministry of Health (</w:t>
      </w:r>
      <w:r w:rsidRPr="002C36F4">
        <w:rPr>
          <w:rFonts w:asciiTheme="minorHAnsi" w:eastAsia="Times New Roman" w:hAnsiTheme="minorHAnsi" w:cstheme="minorHAnsi"/>
          <w:color w:val="000000"/>
          <w:lang w:eastAsia="en-SG"/>
        </w:rPr>
        <w:t>M</w:t>
      </w:r>
      <w:r w:rsidR="00A304DC" w:rsidRPr="002C36F4">
        <w:rPr>
          <w:rFonts w:asciiTheme="minorHAnsi" w:eastAsia="Times New Roman" w:hAnsiTheme="minorHAnsi" w:cstheme="minorHAnsi"/>
          <w:color w:val="000000"/>
          <w:lang w:eastAsia="en-SG"/>
        </w:rPr>
        <w:t>o</w:t>
      </w:r>
      <w:r w:rsidRPr="002C36F4">
        <w:rPr>
          <w:rFonts w:asciiTheme="minorHAnsi" w:eastAsia="Times New Roman" w:hAnsiTheme="minorHAnsi" w:cstheme="minorHAnsi"/>
          <w:color w:val="000000"/>
          <w:lang w:eastAsia="en-SG"/>
        </w:rPr>
        <w:t>H</w:t>
      </w:r>
      <w:r w:rsidR="004C197E" w:rsidRPr="002C36F4">
        <w:rPr>
          <w:rFonts w:asciiTheme="minorHAnsi" w:eastAsia="Times New Roman" w:hAnsiTheme="minorHAnsi" w:cstheme="minorHAnsi"/>
          <w:color w:val="000000"/>
          <w:lang w:eastAsia="en-SG"/>
        </w:rPr>
        <w:t>)</w:t>
      </w:r>
      <w:r w:rsidRPr="002C36F4">
        <w:rPr>
          <w:rFonts w:asciiTheme="minorHAnsi" w:eastAsia="Times New Roman" w:hAnsiTheme="minorHAnsi" w:cstheme="minorHAnsi"/>
          <w:color w:val="000000"/>
          <w:lang w:eastAsia="en-SG"/>
        </w:rPr>
        <w:t xml:space="preserve"> or if you have M</w:t>
      </w:r>
      <w:r w:rsidR="00A304DC" w:rsidRPr="002C36F4">
        <w:rPr>
          <w:rFonts w:asciiTheme="minorHAnsi" w:eastAsia="Times New Roman" w:hAnsiTheme="minorHAnsi" w:cstheme="minorHAnsi"/>
          <w:color w:val="000000"/>
          <w:lang w:eastAsia="en-SG"/>
        </w:rPr>
        <w:t>o</w:t>
      </w:r>
      <w:r w:rsidRPr="002C36F4">
        <w:rPr>
          <w:rFonts w:asciiTheme="minorHAnsi" w:eastAsia="Times New Roman" w:hAnsiTheme="minorHAnsi" w:cstheme="minorHAnsi"/>
          <w:color w:val="000000"/>
          <w:lang w:eastAsia="en-SG"/>
        </w:rPr>
        <w:t>H members as your co-</w:t>
      </w:r>
      <w:r w:rsidR="00A304DC" w:rsidRPr="002C36F4">
        <w:rPr>
          <w:rFonts w:asciiTheme="minorHAnsi" w:eastAsia="Times New Roman" w:hAnsiTheme="minorHAnsi" w:cstheme="minorHAnsi"/>
          <w:color w:val="000000"/>
          <w:lang w:eastAsia="en-SG"/>
        </w:rPr>
        <w:t>researchers</w:t>
      </w:r>
      <w:r w:rsidRPr="002C36F4">
        <w:rPr>
          <w:rFonts w:asciiTheme="minorHAnsi" w:eastAsia="Times New Roman" w:hAnsiTheme="minorHAnsi" w:cstheme="minorHAnsi"/>
          <w:color w:val="000000"/>
          <w:lang w:eastAsia="en-SG"/>
        </w:rPr>
        <w:t>, then the application</w:t>
      </w:r>
      <w:r w:rsidR="00A304DC" w:rsidRPr="002C36F4">
        <w:rPr>
          <w:rFonts w:asciiTheme="minorHAnsi" w:eastAsia="Times New Roman" w:hAnsiTheme="minorHAnsi" w:cstheme="minorHAnsi"/>
          <w:color w:val="000000"/>
          <w:lang w:eastAsia="en-SG"/>
        </w:rPr>
        <w:t xml:space="preserve"> will be for joint </w:t>
      </w:r>
      <w:r w:rsidRPr="002C36F4">
        <w:rPr>
          <w:rFonts w:asciiTheme="minorHAnsi" w:eastAsia="Times New Roman" w:hAnsiTheme="minorHAnsi" w:cstheme="minorHAnsi"/>
          <w:color w:val="000000"/>
          <w:lang w:eastAsia="en-SG"/>
        </w:rPr>
        <w:t>IHS</w:t>
      </w:r>
      <w:r w:rsidR="007C74D2">
        <w:rPr>
          <w:rFonts w:asciiTheme="minorHAnsi" w:eastAsia="Times New Roman" w:hAnsiTheme="minorHAnsi" w:cstheme="minorHAnsi"/>
          <w:color w:val="000000"/>
          <w:lang w:eastAsia="en-SG"/>
        </w:rPr>
        <w:t>REC-</w:t>
      </w:r>
      <w:r w:rsidRPr="002C36F4">
        <w:rPr>
          <w:rFonts w:asciiTheme="minorHAnsi" w:eastAsia="Times New Roman" w:hAnsiTheme="minorHAnsi" w:cstheme="minorHAnsi"/>
          <w:color w:val="000000"/>
          <w:lang w:eastAsia="en-SG"/>
        </w:rPr>
        <w:t xml:space="preserve">MHREC. </w:t>
      </w:r>
    </w:p>
    <w:p w14:paraId="23E4D219" w14:textId="614B3322" w:rsidR="003065A5" w:rsidRPr="002C36F4" w:rsidRDefault="003F714E" w:rsidP="007C74D2">
      <w:pPr>
        <w:pStyle w:val="ListParagraph"/>
        <w:numPr>
          <w:ilvl w:val="0"/>
          <w:numId w:val="2"/>
        </w:numPr>
        <w:spacing w:after="120"/>
        <w:ind w:left="357" w:hanging="357"/>
        <w:jc w:val="both"/>
        <w:rPr>
          <w:rFonts w:asciiTheme="minorHAnsi" w:hAnsiTheme="minorHAnsi" w:cstheme="minorHAnsi"/>
        </w:rPr>
      </w:pPr>
      <w:r w:rsidRPr="002C36F4">
        <w:rPr>
          <w:rFonts w:asciiTheme="minorHAnsi" w:hAnsiTheme="minorHAnsi" w:cstheme="minorHAnsi"/>
        </w:rPr>
        <w:t xml:space="preserve">All </w:t>
      </w:r>
      <w:r w:rsidR="003065A5" w:rsidRPr="002C36F4">
        <w:rPr>
          <w:rFonts w:asciiTheme="minorHAnsi" w:hAnsiTheme="minorHAnsi" w:cstheme="minorHAnsi"/>
        </w:rPr>
        <w:t>hard</w:t>
      </w:r>
      <w:r w:rsidR="007C74D2">
        <w:rPr>
          <w:rFonts w:asciiTheme="minorHAnsi" w:hAnsiTheme="minorHAnsi" w:cstheme="minorHAnsi"/>
        </w:rPr>
        <w:t xml:space="preserve"> </w:t>
      </w:r>
      <w:r w:rsidR="003065A5" w:rsidRPr="002C36F4">
        <w:rPr>
          <w:rFonts w:asciiTheme="minorHAnsi" w:hAnsiTheme="minorHAnsi" w:cstheme="minorHAnsi"/>
        </w:rPr>
        <w:t xml:space="preserve">copies are to be submitted by hand </w:t>
      </w:r>
      <w:r w:rsidR="00766497" w:rsidRPr="002C36F4">
        <w:rPr>
          <w:rFonts w:asciiTheme="minorHAnsi" w:hAnsiTheme="minorHAnsi" w:cstheme="minorHAnsi"/>
        </w:rPr>
        <w:t xml:space="preserve">in a file </w:t>
      </w:r>
      <w:r w:rsidR="003065A5" w:rsidRPr="002C36F4">
        <w:rPr>
          <w:rFonts w:asciiTheme="minorHAnsi" w:hAnsiTheme="minorHAnsi" w:cstheme="minorHAnsi"/>
        </w:rPr>
        <w:t>to Ms Noriah, IHS A</w:t>
      </w:r>
      <w:r w:rsidR="00A304DC" w:rsidRPr="002C36F4">
        <w:rPr>
          <w:rFonts w:asciiTheme="minorHAnsi" w:hAnsiTheme="minorHAnsi" w:cstheme="minorHAnsi"/>
        </w:rPr>
        <w:t>dmin</w:t>
      </w:r>
      <w:r w:rsidR="003065A5" w:rsidRPr="002C36F4">
        <w:rPr>
          <w:rFonts w:asciiTheme="minorHAnsi" w:hAnsiTheme="minorHAnsi" w:cstheme="minorHAnsi"/>
        </w:rPr>
        <w:t xml:space="preserve"> Office, who will check the application before accepting, on </w:t>
      </w:r>
      <w:r w:rsidR="003065A5" w:rsidRPr="002C36F4">
        <w:rPr>
          <w:rFonts w:asciiTheme="minorHAnsi" w:hAnsiTheme="minorHAnsi" w:cstheme="minorHAnsi"/>
          <w:b/>
        </w:rPr>
        <w:t>Tuesday</w:t>
      </w:r>
      <w:r w:rsidR="000F251C">
        <w:rPr>
          <w:rFonts w:asciiTheme="minorHAnsi" w:hAnsiTheme="minorHAnsi" w:cstheme="minorHAnsi"/>
          <w:b/>
        </w:rPr>
        <w:t xml:space="preserve"> only</w:t>
      </w:r>
      <w:r w:rsidR="003065A5" w:rsidRPr="002C36F4">
        <w:rPr>
          <w:rFonts w:asciiTheme="minorHAnsi" w:hAnsiTheme="minorHAnsi" w:cstheme="minorHAnsi"/>
          <w:b/>
        </w:rPr>
        <w:t xml:space="preserve"> (14</w:t>
      </w:r>
      <w:r w:rsidR="00A304DC" w:rsidRPr="002C36F4">
        <w:rPr>
          <w:rFonts w:asciiTheme="minorHAnsi" w:hAnsiTheme="minorHAnsi" w:cstheme="minorHAnsi"/>
          <w:b/>
        </w:rPr>
        <w:t>:</w:t>
      </w:r>
      <w:r w:rsidR="000F251C">
        <w:rPr>
          <w:rFonts w:asciiTheme="minorHAnsi" w:hAnsiTheme="minorHAnsi" w:cstheme="minorHAnsi"/>
          <w:b/>
        </w:rPr>
        <w:t>00-16</w:t>
      </w:r>
      <w:r w:rsidR="00A304DC" w:rsidRPr="002C36F4">
        <w:rPr>
          <w:rFonts w:asciiTheme="minorHAnsi" w:hAnsiTheme="minorHAnsi" w:cstheme="minorHAnsi"/>
          <w:b/>
        </w:rPr>
        <w:t>:</w:t>
      </w:r>
      <w:r w:rsidR="003065A5" w:rsidRPr="002C36F4">
        <w:rPr>
          <w:rFonts w:asciiTheme="minorHAnsi" w:hAnsiTheme="minorHAnsi" w:cstheme="minorHAnsi"/>
          <w:b/>
        </w:rPr>
        <w:t>00)</w:t>
      </w:r>
      <w:r w:rsidR="003065A5" w:rsidRPr="002C36F4">
        <w:rPr>
          <w:rFonts w:asciiTheme="minorHAnsi" w:hAnsiTheme="minorHAnsi" w:cstheme="minorHAnsi"/>
        </w:rPr>
        <w:t xml:space="preserve">. </w:t>
      </w:r>
    </w:p>
    <w:p w14:paraId="1C5CD8A9" w14:textId="11BB2D04" w:rsidR="003065A5" w:rsidRPr="002C36F4" w:rsidRDefault="003065A5" w:rsidP="007C74D2">
      <w:pPr>
        <w:pStyle w:val="ListParagraph"/>
        <w:numPr>
          <w:ilvl w:val="0"/>
          <w:numId w:val="2"/>
        </w:numPr>
        <w:spacing w:after="120"/>
        <w:ind w:left="357" w:hanging="357"/>
        <w:jc w:val="both"/>
        <w:rPr>
          <w:rFonts w:asciiTheme="minorHAnsi" w:hAnsiTheme="minorHAnsi" w:cstheme="minorHAnsi"/>
        </w:rPr>
      </w:pPr>
      <w:r w:rsidRPr="002C36F4">
        <w:rPr>
          <w:rFonts w:asciiTheme="minorHAnsi" w:hAnsiTheme="minorHAnsi" w:cstheme="minorHAnsi"/>
        </w:rPr>
        <w:t>Any last minute or post</w:t>
      </w:r>
      <w:r w:rsidR="007C74D2">
        <w:rPr>
          <w:rFonts w:asciiTheme="minorHAnsi" w:hAnsiTheme="minorHAnsi" w:cstheme="minorHAnsi"/>
        </w:rPr>
        <w:t>-</w:t>
      </w:r>
      <w:r w:rsidRPr="002C36F4">
        <w:rPr>
          <w:rFonts w:asciiTheme="minorHAnsi" w:hAnsiTheme="minorHAnsi" w:cstheme="minorHAnsi"/>
        </w:rPr>
        <w:t>deadline submission will be reviewed only in the following Ethics applications review meeting.</w:t>
      </w:r>
    </w:p>
    <w:p w14:paraId="30F07B20" w14:textId="2994B237" w:rsidR="003065A5" w:rsidRPr="002C36F4" w:rsidRDefault="003065A5" w:rsidP="007C74D2">
      <w:pPr>
        <w:pStyle w:val="ListParagraph"/>
        <w:numPr>
          <w:ilvl w:val="0"/>
          <w:numId w:val="2"/>
        </w:numPr>
        <w:spacing w:after="120"/>
        <w:ind w:left="357" w:hanging="357"/>
        <w:jc w:val="both"/>
        <w:rPr>
          <w:rFonts w:asciiTheme="minorHAnsi" w:hAnsiTheme="minorHAnsi" w:cstheme="minorHAnsi"/>
        </w:rPr>
      </w:pPr>
      <w:r w:rsidRPr="002C36F4">
        <w:rPr>
          <w:rFonts w:asciiTheme="minorHAnsi" w:hAnsiTheme="minorHAnsi" w:cstheme="minorHAnsi"/>
        </w:rPr>
        <w:t xml:space="preserve">Incomplete application forms will </w:t>
      </w:r>
      <w:r w:rsidRPr="001962F8">
        <w:rPr>
          <w:rFonts w:asciiTheme="minorHAnsi" w:hAnsiTheme="minorHAnsi" w:cstheme="minorHAnsi"/>
          <w:b/>
        </w:rPr>
        <w:t>NOT BE ACCEPTED</w:t>
      </w:r>
      <w:r w:rsidRPr="002C36F4">
        <w:rPr>
          <w:rFonts w:asciiTheme="minorHAnsi" w:hAnsiTheme="minorHAnsi" w:cstheme="minorHAnsi"/>
          <w:b/>
        </w:rPr>
        <w:t xml:space="preserve"> </w:t>
      </w:r>
      <w:r w:rsidRPr="002C36F4">
        <w:rPr>
          <w:rFonts w:asciiTheme="minorHAnsi" w:hAnsiTheme="minorHAnsi" w:cstheme="minorHAnsi"/>
        </w:rPr>
        <w:t xml:space="preserve">or tabled in the meeting. </w:t>
      </w:r>
    </w:p>
    <w:p w14:paraId="69E23D5A" w14:textId="54BAB896" w:rsidR="003F714E" w:rsidRPr="002C36F4" w:rsidRDefault="003F714E" w:rsidP="007C74D2">
      <w:pPr>
        <w:pStyle w:val="ListParagraph"/>
        <w:numPr>
          <w:ilvl w:val="0"/>
          <w:numId w:val="2"/>
        </w:numPr>
        <w:spacing w:after="120"/>
        <w:ind w:left="357" w:hanging="357"/>
        <w:jc w:val="both"/>
        <w:rPr>
          <w:rFonts w:asciiTheme="minorHAnsi" w:hAnsiTheme="minorHAnsi" w:cstheme="minorHAnsi"/>
        </w:rPr>
      </w:pPr>
      <w:r w:rsidRPr="002C36F4">
        <w:rPr>
          <w:rFonts w:asciiTheme="minorHAnsi" w:hAnsiTheme="minorHAnsi" w:cstheme="minorHAnsi"/>
        </w:rPr>
        <w:t xml:space="preserve">For </w:t>
      </w:r>
      <w:r w:rsidR="00A304DC" w:rsidRPr="002C36F4">
        <w:rPr>
          <w:rFonts w:asciiTheme="minorHAnsi" w:hAnsiTheme="minorHAnsi" w:cstheme="minorHAnsi"/>
          <w:b/>
        </w:rPr>
        <w:t>p</w:t>
      </w:r>
      <w:r w:rsidRPr="002C36F4">
        <w:rPr>
          <w:rFonts w:asciiTheme="minorHAnsi" w:hAnsiTheme="minorHAnsi" w:cstheme="minorHAnsi"/>
          <w:b/>
        </w:rPr>
        <w:t xml:space="preserve">articipant </w:t>
      </w:r>
      <w:r w:rsidR="00A304DC" w:rsidRPr="002C36F4">
        <w:rPr>
          <w:rFonts w:asciiTheme="minorHAnsi" w:hAnsiTheme="minorHAnsi" w:cstheme="minorHAnsi"/>
          <w:b/>
        </w:rPr>
        <w:t>i</w:t>
      </w:r>
      <w:r w:rsidRPr="002C36F4">
        <w:rPr>
          <w:rFonts w:asciiTheme="minorHAnsi" w:hAnsiTheme="minorHAnsi" w:cstheme="minorHAnsi"/>
          <w:b/>
        </w:rPr>
        <w:t xml:space="preserve">nformation </w:t>
      </w:r>
      <w:r w:rsidR="00A304DC" w:rsidRPr="002C36F4">
        <w:rPr>
          <w:rFonts w:asciiTheme="minorHAnsi" w:hAnsiTheme="minorHAnsi" w:cstheme="minorHAnsi"/>
          <w:b/>
        </w:rPr>
        <w:t>s</w:t>
      </w:r>
      <w:r w:rsidRPr="002C36F4">
        <w:rPr>
          <w:rFonts w:asciiTheme="minorHAnsi" w:hAnsiTheme="minorHAnsi" w:cstheme="minorHAnsi"/>
          <w:b/>
        </w:rPr>
        <w:t>heet</w:t>
      </w:r>
      <w:r w:rsidRPr="002C36F4">
        <w:rPr>
          <w:rFonts w:asciiTheme="minorHAnsi" w:hAnsiTheme="minorHAnsi" w:cstheme="minorHAnsi"/>
        </w:rPr>
        <w:t xml:space="preserve"> and </w:t>
      </w:r>
      <w:r w:rsidR="00A304DC" w:rsidRPr="002C36F4">
        <w:rPr>
          <w:rFonts w:asciiTheme="minorHAnsi" w:hAnsiTheme="minorHAnsi" w:cstheme="minorHAnsi"/>
          <w:b/>
        </w:rPr>
        <w:t>p</w:t>
      </w:r>
      <w:r w:rsidRPr="002C36F4">
        <w:rPr>
          <w:rFonts w:asciiTheme="minorHAnsi" w:hAnsiTheme="minorHAnsi" w:cstheme="minorHAnsi"/>
          <w:b/>
        </w:rPr>
        <w:t xml:space="preserve">articipant </w:t>
      </w:r>
      <w:r w:rsidR="00A304DC" w:rsidRPr="002C36F4">
        <w:rPr>
          <w:rFonts w:asciiTheme="minorHAnsi" w:hAnsiTheme="minorHAnsi" w:cstheme="minorHAnsi"/>
          <w:b/>
        </w:rPr>
        <w:t>c</w:t>
      </w:r>
      <w:r w:rsidRPr="002C36F4">
        <w:rPr>
          <w:rFonts w:asciiTheme="minorHAnsi" w:hAnsiTheme="minorHAnsi" w:cstheme="minorHAnsi"/>
          <w:b/>
        </w:rPr>
        <w:t xml:space="preserve">onsent </w:t>
      </w:r>
      <w:r w:rsidR="00A304DC" w:rsidRPr="002C36F4">
        <w:rPr>
          <w:rFonts w:asciiTheme="minorHAnsi" w:hAnsiTheme="minorHAnsi" w:cstheme="minorHAnsi"/>
          <w:b/>
        </w:rPr>
        <w:t>f</w:t>
      </w:r>
      <w:r w:rsidRPr="002C36F4">
        <w:rPr>
          <w:rFonts w:asciiTheme="minorHAnsi" w:hAnsiTheme="minorHAnsi" w:cstheme="minorHAnsi"/>
          <w:b/>
        </w:rPr>
        <w:t>orm</w:t>
      </w:r>
      <w:r w:rsidR="00A304DC" w:rsidRPr="002C36F4">
        <w:rPr>
          <w:rFonts w:asciiTheme="minorHAnsi" w:hAnsiTheme="minorHAnsi" w:cstheme="minorHAnsi"/>
        </w:rPr>
        <w:t>,</w:t>
      </w:r>
      <w:r w:rsidRPr="002C36F4">
        <w:rPr>
          <w:rFonts w:asciiTheme="minorHAnsi" w:hAnsiTheme="minorHAnsi" w:cstheme="minorHAnsi"/>
          <w:b/>
        </w:rPr>
        <w:t xml:space="preserve"> </w:t>
      </w:r>
      <w:r w:rsidRPr="002C36F4">
        <w:rPr>
          <w:rFonts w:asciiTheme="minorHAnsi" w:hAnsiTheme="minorHAnsi" w:cstheme="minorHAnsi"/>
        </w:rPr>
        <w:t xml:space="preserve">please use </w:t>
      </w:r>
      <w:r w:rsidR="007C74D2">
        <w:rPr>
          <w:rFonts w:asciiTheme="minorHAnsi" w:hAnsiTheme="minorHAnsi" w:cstheme="minorHAnsi"/>
        </w:rPr>
        <w:t xml:space="preserve">the </w:t>
      </w:r>
      <w:r w:rsidRPr="002C36F4">
        <w:rPr>
          <w:rFonts w:asciiTheme="minorHAnsi" w:hAnsiTheme="minorHAnsi" w:cstheme="minorHAnsi"/>
        </w:rPr>
        <w:t xml:space="preserve">updated standard format. Please check the </w:t>
      </w:r>
      <w:r w:rsidR="00A304DC" w:rsidRPr="002C36F4">
        <w:rPr>
          <w:rFonts w:asciiTheme="minorHAnsi" w:hAnsiTheme="minorHAnsi" w:cstheme="minorHAnsi"/>
        </w:rPr>
        <w:t xml:space="preserve">IHS </w:t>
      </w:r>
      <w:r w:rsidRPr="002C36F4">
        <w:rPr>
          <w:rFonts w:asciiTheme="minorHAnsi" w:hAnsiTheme="minorHAnsi" w:cstheme="minorHAnsi"/>
        </w:rPr>
        <w:t xml:space="preserve">website for updated </w:t>
      </w:r>
      <w:r w:rsidR="00A304DC" w:rsidRPr="002C36F4">
        <w:rPr>
          <w:rFonts w:asciiTheme="minorHAnsi" w:hAnsiTheme="minorHAnsi" w:cstheme="minorHAnsi"/>
        </w:rPr>
        <w:t>versions</w:t>
      </w:r>
      <w:r w:rsidRPr="002C36F4">
        <w:rPr>
          <w:rFonts w:asciiTheme="minorHAnsi" w:hAnsiTheme="minorHAnsi" w:cstheme="minorHAnsi"/>
        </w:rPr>
        <w:t>.</w:t>
      </w:r>
    </w:p>
    <w:p w14:paraId="4885A772" w14:textId="09F2D7F0" w:rsidR="009A5A82" w:rsidRPr="002C36F4" w:rsidRDefault="003F714E" w:rsidP="007C74D2">
      <w:pPr>
        <w:pStyle w:val="ListParagraph"/>
        <w:numPr>
          <w:ilvl w:val="0"/>
          <w:numId w:val="2"/>
        </w:numPr>
        <w:spacing w:after="120"/>
        <w:ind w:left="357" w:hanging="357"/>
        <w:jc w:val="both"/>
        <w:rPr>
          <w:rFonts w:asciiTheme="minorHAnsi" w:hAnsiTheme="minorHAnsi" w:cstheme="minorHAnsi"/>
        </w:rPr>
      </w:pPr>
      <w:r w:rsidRPr="002C36F4">
        <w:rPr>
          <w:rFonts w:asciiTheme="minorHAnsi" w:hAnsiTheme="minorHAnsi" w:cstheme="minorHAnsi"/>
        </w:rPr>
        <w:t xml:space="preserve">The </w:t>
      </w:r>
      <w:r w:rsidRPr="002C36F4">
        <w:rPr>
          <w:rFonts w:asciiTheme="minorHAnsi" w:hAnsiTheme="minorHAnsi" w:cstheme="minorHAnsi"/>
          <w:b/>
        </w:rPr>
        <w:t>CV</w:t>
      </w:r>
      <w:r w:rsidRPr="002C36F4">
        <w:rPr>
          <w:rFonts w:asciiTheme="minorHAnsi" w:hAnsiTheme="minorHAnsi" w:cstheme="minorHAnsi"/>
        </w:rPr>
        <w:t xml:space="preserve"> must be in the </w:t>
      </w:r>
      <w:r w:rsidR="009A5A82" w:rsidRPr="00EA5C70">
        <w:rPr>
          <w:rFonts w:asciiTheme="minorHAnsi" w:hAnsiTheme="minorHAnsi" w:cstheme="minorHAnsi"/>
          <w:b/>
        </w:rPr>
        <w:t>updated</w:t>
      </w:r>
      <w:r w:rsidR="009A5A82" w:rsidRPr="002C36F4">
        <w:rPr>
          <w:rFonts w:asciiTheme="minorHAnsi" w:hAnsiTheme="minorHAnsi" w:cstheme="minorHAnsi"/>
        </w:rPr>
        <w:t xml:space="preserve"> standard format</w:t>
      </w:r>
      <w:r w:rsidRPr="002C36F4">
        <w:rPr>
          <w:rFonts w:asciiTheme="minorHAnsi" w:hAnsiTheme="minorHAnsi" w:cstheme="minorHAnsi"/>
        </w:rPr>
        <w:t xml:space="preserve"> and should not be </w:t>
      </w:r>
      <w:r w:rsidR="009A5A82" w:rsidRPr="002C36F4">
        <w:rPr>
          <w:rFonts w:asciiTheme="minorHAnsi" w:hAnsiTheme="minorHAnsi" w:cstheme="minorHAnsi"/>
        </w:rPr>
        <w:t>mo</w:t>
      </w:r>
      <w:r w:rsidRPr="002C36F4">
        <w:rPr>
          <w:rFonts w:asciiTheme="minorHAnsi" w:hAnsiTheme="minorHAnsi" w:cstheme="minorHAnsi"/>
        </w:rPr>
        <w:t xml:space="preserve">re than </w:t>
      </w:r>
      <w:r w:rsidR="007C74D2" w:rsidRPr="007C74D2">
        <w:rPr>
          <w:rFonts w:asciiTheme="minorHAnsi" w:hAnsiTheme="minorHAnsi" w:cstheme="minorHAnsi"/>
          <w:b/>
        </w:rPr>
        <w:t>two</w:t>
      </w:r>
      <w:r w:rsidRPr="002C36F4">
        <w:rPr>
          <w:rFonts w:asciiTheme="minorHAnsi" w:hAnsiTheme="minorHAnsi" w:cstheme="minorHAnsi"/>
        </w:rPr>
        <w:t xml:space="preserve"> pages.</w:t>
      </w:r>
    </w:p>
    <w:p w14:paraId="09B04593" w14:textId="18243843" w:rsidR="001F11E1" w:rsidRDefault="004C58FF" w:rsidP="007C74D2">
      <w:pPr>
        <w:pStyle w:val="ListParagraph"/>
        <w:numPr>
          <w:ilvl w:val="0"/>
          <w:numId w:val="2"/>
        </w:numPr>
        <w:spacing w:after="120"/>
        <w:ind w:left="357" w:hanging="357"/>
        <w:jc w:val="both"/>
        <w:rPr>
          <w:rFonts w:asciiTheme="minorHAnsi" w:hAnsiTheme="minorHAnsi" w:cstheme="minorHAnsi"/>
        </w:rPr>
      </w:pPr>
      <w:r w:rsidRPr="002C36F4">
        <w:rPr>
          <w:rFonts w:asciiTheme="minorHAnsi" w:hAnsiTheme="minorHAnsi" w:cstheme="minorHAnsi"/>
        </w:rPr>
        <w:t>Please refer to IHS website</w:t>
      </w:r>
      <w:r w:rsidR="004C197E" w:rsidRPr="002C36F4">
        <w:rPr>
          <w:rFonts w:asciiTheme="minorHAnsi" w:hAnsiTheme="minorHAnsi" w:cstheme="minorHAnsi"/>
        </w:rPr>
        <w:t xml:space="preserve"> (http://ihs.ubd.edu.bn)</w:t>
      </w:r>
      <w:r w:rsidRPr="002C36F4">
        <w:rPr>
          <w:rFonts w:asciiTheme="minorHAnsi" w:hAnsiTheme="minorHAnsi" w:cstheme="minorHAnsi"/>
        </w:rPr>
        <w:t xml:space="preserve"> for </w:t>
      </w:r>
      <w:r w:rsidR="003F714E" w:rsidRPr="002C36F4">
        <w:rPr>
          <w:rFonts w:asciiTheme="minorHAnsi" w:hAnsiTheme="minorHAnsi" w:cstheme="minorHAnsi"/>
        </w:rPr>
        <w:t xml:space="preserve">more </w:t>
      </w:r>
      <w:r w:rsidRPr="002C36F4">
        <w:rPr>
          <w:rFonts w:asciiTheme="minorHAnsi" w:hAnsiTheme="minorHAnsi" w:cstheme="minorHAnsi"/>
        </w:rPr>
        <w:t xml:space="preserve">information on </w:t>
      </w:r>
      <w:r w:rsidR="00745A61">
        <w:rPr>
          <w:rFonts w:asciiTheme="minorHAnsi" w:hAnsiTheme="minorHAnsi" w:cstheme="minorHAnsi"/>
        </w:rPr>
        <w:t>e</w:t>
      </w:r>
      <w:r w:rsidRPr="002C36F4">
        <w:rPr>
          <w:rFonts w:asciiTheme="minorHAnsi" w:hAnsiTheme="minorHAnsi" w:cstheme="minorHAnsi"/>
        </w:rPr>
        <w:t>thics application.</w:t>
      </w:r>
    </w:p>
    <w:p w14:paraId="084EEE8F" w14:textId="77777777" w:rsidR="004809C2" w:rsidRDefault="004809C2" w:rsidP="004809C2">
      <w:pPr>
        <w:spacing w:after="120"/>
        <w:rPr>
          <w:rFonts w:asciiTheme="minorHAnsi" w:hAnsiTheme="minorHAnsi" w:cstheme="minorHAnsi"/>
        </w:rPr>
      </w:pPr>
    </w:p>
    <w:p w14:paraId="703F3946" w14:textId="78F1ED90" w:rsidR="004809C2" w:rsidRPr="00243E43" w:rsidRDefault="004809C2" w:rsidP="00FB1DCE">
      <w:pPr>
        <w:spacing w:after="120"/>
        <w:jc w:val="right"/>
        <w:rPr>
          <w:rFonts w:asciiTheme="minorHAnsi" w:hAnsiTheme="minorHAnsi" w:cstheme="minorHAnsi"/>
          <w:b/>
          <w:i/>
        </w:rPr>
      </w:pPr>
      <w:r w:rsidRPr="00243E43">
        <w:rPr>
          <w:rFonts w:asciiTheme="minorHAnsi" w:hAnsiTheme="minorHAnsi" w:cstheme="minorHAnsi"/>
          <w:b/>
          <w:i/>
        </w:rPr>
        <w:t xml:space="preserve">Updated on </w:t>
      </w:r>
      <w:r w:rsidR="00EA5C70">
        <w:rPr>
          <w:rFonts w:asciiTheme="minorHAnsi" w:hAnsiTheme="minorHAnsi" w:cstheme="minorHAnsi"/>
          <w:b/>
          <w:i/>
        </w:rPr>
        <w:t>25</w:t>
      </w:r>
      <w:r w:rsidR="00EA5C70" w:rsidRPr="00EA5C70">
        <w:rPr>
          <w:rFonts w:asciiTheme="minorHAnsi" w:hAnsiTheme="minorHAnsi" w:cstheme="minorHAnsi"/>
          <w:b/>
          <w:i/>
          <w:vertAlign w:val="superscript"/>
        </w:rPr>
        <w:t>th</w:t>
      </w:r>
      <w:r w:rsidR="00EA5C70">
        <w:rPr>
          <w:rFonts w:asciiTheme="minorHAnsi" w:hAnsiTheme="minorHAnsi" w:cstheme="minorHAnsi"/>
          <w:b/>
          <w:i/>
        </w:rPr>
        <w:t xml:space="preserve"> January 2021</w:t>
      </w:r>
    </w:p>
    <w:sectPr w:rsidR="004809C2" w:rsidRPr="00243E43" w:rsidSect="000D36D2">
      <w:headerReference w:type="default" r:id="rId11"/>
      <w:pgSz w:w="11906" w:h="16838"/>
      <w:pgMar w:top="270" w:right="1440" w:bottom="540" w:left="1440" w:header="29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93B64E" w14:textId="77777777" w:rsidR="00105412" w:rsidRDefault="00105412" w:rsidP="005E6F43">
      <w:r>
        <w:separator/>
      </w:r>
    </w:p>
  </w:endnote>
  <w:endnote w:type="continuationSeparator" w:id="0">
    <w:p w14:paraId="4724C8C2" w14:textId="77777777" w:rsidR="00105412" w:rsidRDefault="00105412" w:rsidP="005E6F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55CA8E" w14:textId="77777777" w:rsidR="00105412" w:rsidRDefault="00105412" w:rsidP="005E6F43">
      <w:r>
        <w:separator/>
      </w:r>
    </w:p>
  </w:footnote>
  <w:footnote w:type="continuationSeparator" w:id="0">
    <w:p w14:paraId="1AE1D815" w14:textId="77777777" w:rsidR="00105412" w:rsidRDefault="00105412" w:rsidP="005E6F4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0266D5" w14:textId="472563FB" w:rsidR="002C36F4" w:rsidRDefault="002C36F4" w:rsidP="002818DC">
    <w:pPr>
      <w:pStyle w:val="Header"/>
      <w:jc w:val="right"/>
      <w:rPr>
        <w:sz w:val="18"/>
      </w:rPr>
    </w:pPr>
    <w:r>
      <w:rPr>
        <w:sz w:val="18"/>
      </w:rPr>
      <w:t>For Research Ethics Application</w:t>
    </w:r>
  </w:p>
  <w:p w14:paraId="4CCC2B4E" w14:textId="6591C751" w:rsidR="007B4C1B" w:rsidRPr="002818DC" w:rsidRDefault="007B4C1B" w:rsidP="002818DC">
    <w:pPr>
      <w:pStyle w:val="Header"/>
      <w:jc w:val="right"/>
      <w:rPr>
        <w:sz w:val="18"/>
      </w:rPr>
    </w:pPr>
    <w:r>
      <w:rPr>
        <w:sz w:val="18"/>
      </w:rPr>
      <w:t>Revised</w:t>
    </w:r>
    <w:r w:rsidR="004809C2">
      <w:rPr>
        <w:sz w:val="18"/>
      </w:rPr>
      <w:t xml:space="preserve"> </w:t>
    </w:r>
    <w:r w:rsidR="0093647B">
      <w:rPr>
        <w:sz w:val="18"/>
      </w:rPr>
      <w:t>for</w:t>
    </w:r>
    <w:r w:rsidR="00B70610">
      <w:rPr>
        <w:sz w:val="18"/>
      </w:rPr>
      <w:t xml:space="preserve"> 202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B76ACF"/>
    <w:multiLevelType w:val="hybridMultilevel"/>
    <w:tmpl w:val="DBF02EDE"/>
    <w:lvl w:ilvl="0" w:tplc="7E4E197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88F197F"/>
    <w:multiLevelType w:val="hybridMultilevel"/>
    <w:tmpl w:val="FC7605E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D430ED"/>
    <w:multiLevelType w:val="hybridMultilevel"/>
    <w:tmpl w:val="848A4854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A446720"/>
    <w:multiLevelType w:val="hybridMultilevel"/>
    <w:tmpl w:val="C4D0085E"/>
    <w:lvl w:ilvl="0" w:tplc="C180F44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BB611C"/>
    <w:multiLevelType w:val="hybridMultilevel"/>
    <w:tmpl w:val="2752FC22"/>
    <w:lvl w:ilvl="0" w:tplc="BD0ACD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F90F34"/>
    <w:multiLevelType w:val="hybridMultilevel"/>
    <w:tmpl w:val="82A444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B391591"/>
    <w:multiLevelType w:val="hybridMultilevel"/>
    <w:tmpl w:val="CDDE5A92"/>
    <w:lvl w:ilvl="0" w:tplc="7EF61F6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B41409E"/>
    <w:multiLevelType w:val="hybridMultilevel"/>
    <w:tmpl w:val="5D8C2884"/>
    <w:lvl w:ilvl="0" w:tplc="8C5C454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DDF3208"/>
    <w:multiLevelType w:val="hybridMultilevel"/>
    <w:tmpl w:val="81DE8B9C"/>
    <w:lvl w:ilvl="0" w:tplc="CC36CDB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E87F0B"/>
    <w:multiLevelType w:val="hybridMultilevel"/>
    <w:tmpl w:val="461CEE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0236834"/>
    <w:multiLevelType w:val="hybridMultilevel"/>
    <w:tmpl w:val="DF961C72"/>
    <w:lvl w:ilvl="0" w:tplc="AD18168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2D4D13"/>
    <w:multiLevelType w:val="hybridMultilevel"/>
    <w:tmpl w:val="2608615A"/>
    <w:lvl w:ilvl="0" w:tplc="4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75A35023"/>
    <w:multiLevelType w:val="hybridMultilevel"/>
    <w:tmpl w:val="2608615A"/>
    <w:lvl w:ilvl="0" w:tplc="4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7904507B"/>
    <w:multiLevelType w:val="hybridMultilevel"/>
    <w:tmpl w:val="9ED493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11"/>
  </w:num>
  <w:num w:numId="4">
    <w:abstractNumId w:val="12"/>
  </w:num>
  <w:num w:numId="5">
    <w:abstractNumId w:val="2"/>
  </w:num>
  <w:num w:numId="6">
    <w:abstractNumId w:val="0"/>
  </w:num>
  <w:num w:numId="7">
    <w:abstractNumId w:val="1"/>
  </w:num>
  <w:num w:numId="8">
    <w:abstractNumId w:val="13"/>
  </w:num>
  <w:num w:numId="9">
    <w:abstractNumId w:val="6"/>
  </w:num>
  <w:num w:numId="10">
    <w:abstractNumId w:val="9"/>
  </w:num>
  <w:num w:numId="11">
    <w:abstractNumId w:val="7"/>
  </w:num>
  <w:num w:numId="12">
    <w:abstractNumId w:val="8"/>
  </w:num>
  <w:num w:numId="13">
    <w:abstractNumId w:val="3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tzAwMzY0NTY1NzVR0lEKTi0uzszPAykwrQUAhj+9/CwAAAA="/>
  </w:docVars>
  <w:rsids>
    <w:rsidRoot w:val="00F15CD8"/>
    <w:rsid w:val="00004A63"/>
    <w:rsid w:val="00006432"/>
    <w:rsid w:val="00011D09"/>
    <w:rsid w:val="00013D3F"/>
    <w:rsid w:val="000150B6"/>
    <w:rsid w:val="000205F6"/>
    <w:rsid w:val="00037132"/>
    <w:rsid w:val="0006202F"/>
    <w:rsid w:val="00074108"/>
    <w:rsid w:val="00085F3D"/>
    <w:rsid w:val="00090C82"/>
    <w:rsid w:val="00092FA7"/>
    <w:rsid w:val="000A27C7"/>
    <w:rsid w:val="000B1D26"/>
    <w:rsid w:val="000B5936"/>
    <w:rsid w:val="000D36D2"/>
    <w:rsid w:val="000E0571"/>
    <w:rsid w:val="000E55DC"/>
    <w:rsid w:val="000F1013"/>
    <w:rsid w:val="000F251C"/>
    <w:rsid w:val="000F61ED"/>
    <w:rsid w:val="001015AE"/>
    <w:rsid w:val="001032B6"/>
    <w:rsid w:val="0010350A"/>
    <w:rsid w:val="0010381E"/>
    <w:rsid w:val="00105412"/>
    <w:rsid w:val="00137D4D"/>
    <w:rsid w:val="00137EAC"/>
    <w:rsid w:val="00140220"/>
    <w:rsid w:val="00141E8C"/>
    <w:rsid w:val="0015134A"/>
    <w:rsid w:val="001542AF"/>
    <w:rsid w:val="001564DE"/>
    <w:rsid w:val="00164B4A"/>
    <w:rsid w:val="00177313"/>
    <w:rsid w:val="00181C71"/>
    <w:rsid w:val="0018771D"/>
    <w:rsid w:val="001962F8"/>
    <w:rsid w:val="001A0EC2"/>
    <w:rsid w:val="001A3508"/>
    <w:rsid w:val="001A547F"/>
    <w:rsid w:val="001B7916"/>
    <w:rsid w:val="001C4518"/>
    <w:rsid w:val="001D6B2B"/>
    <w:rsid w:val="001E04AB"/>
    <w:rsid w:val="001F11E1"/>
    <w:rsid w:val="001F757F"/>
    <w:rsid w:val="00201E2D"/>
    <w:rsid w:val="002055E0"/>
    <w:rsid w:val="002104A5"/>
    <w:rsid w:val="00220EB6"/>
    <w:rsid w:val="002279C3"/>
    <w:rsid w:val="00243E43"/>
    <w:rsid w:val="00275B5C"/>
    <w:rsid w:val="002818DC"/>
    <w:rsid w:val="002A2CD3"/>
    <w:rsid w:val="002A4A0A"/>
    <w:rsid w:val="002B0D4B"/>
    <w:rsid w:val="002B1B90"/>
    <w:rsid w:val="002C34FA"/>
    <w:rsid w:val="002C36F4"/>
    <w:rsid w:val="002F4198"/>
    <w:rsid w:val="003065A5"/>
    <w:rsid w:val="00310121"/>
    <w:rsid w:val="003105DB"/>
    <w:rsid w:val="00323B5E"/>
    <w:rsid w:val="00353C9B"/>
    <w:rsid w:val="00354748"/>
    <w:rsid w:val="00357585"/>
    <w:rsid w:val="00357966"/>
    <w:rsid w:val="00361715"/>
    <w:rsid w:val="00366402"/>
    <w:rsid w:val="00371DC7"/>
    <w:rsid w:val="00374223"/>
    <w:rsid w:val="00380522"/>
    <w:rsid w:val="00396503"/>
    <w:rsid w:val="003C15C5"/>
    <w:rsid w:val="003C2EBD"/>
    <w:rsid w:val="003D51C4"/>
    <w:rsid w:val="003D6E71"/>
    <w:rsid w:val="003E7385"/>
    <w:rsid w:val="003E7660"/>
    <w:rsid w:val="003F714E"/>
    <w:rsid w:val="004028A5"/>
    <w:rsid w:val="00417141"/>
    <w:rsid w:val="004345F6"/>
    <w:rsid w:val="00437997"/>
    <w:rsid w:val="0047354E"/>
    <w:rsid w:val="00473B98"/>
    <w:rsid w:val="00475B2B"/>
    <w:rsid w:val="00476D7A"/>
    <w:rsid w:val="004809C2"/>
    <w:rsid w:val="004922BE"/>
    <w:rsid w:val="004966AF"/>
    <w:rsid w:val="00496CBD"/>
    <w:rsid w:val="004C197E"/>
    <w:rsid w:val="004C58FF"/>
    <w:rsid w:val="004E0E7C"/>
    <w:rsid w:val="004E27C3"/>
    <w:rsid w:val="004E3814"/>
    <w:rsid w:val="004E79A1"/>
    <w:rsid w:val="004F06D0"/>
    <w:rsid w:val="004F3CA1"/>
    <w:rsid w:val="00514A07"/>
    <w:rsid w:val="00543FAF"/>
    <w:rsid w:val="00547947"/>
    <w:rsid w:val="00572DF4"/>
    <w:rsid w:val="005A7AFB"/>
    <w:rsid w:val="005E544D"/>
    <w:rsid w:val="005E6F43"/>
    <w:rsid w:val="005F325E"/>
    <w:rsid w:val="005F7111"/>
    <w:rsid w:val="006017D1"/>
    <w:rsid w:val="00603ABE"/>
    <w:rsid w:val="006055C1"/>
    <w:rsid w:val="006073CC"/>
    <w:rsid w:val="006166A8"/>
    <w:rsid w:val="0064707E"/>
    <w:rsid w:val="00651B7A"/>
    <w:rsid w:val="00671EF7"/>
    <w:rsid w:val="0067546C"/>
    <w:rsid w:val="006908A7"/>
    <w:rsid w:val="006A014A"/>
    <w:rsid w:val="006A4D48"/>
    <w:rsid w:val="006B09BA"/>
    <w:rsid w:val="006B6DE6"/>
    <w:rsid w:val="006C2401"/>
    <w:rsid w:val="006D3180"/>
    <w:rsid w:val="006E7893"/>
    <w:rsid w:val="00706447"/>
    <w:rsid w:val="007171FF"/>
    <w:rsid w:val="007251D6"/>
    <w:rsid w:val="00745A61"/>
    <w:rsid w:val="00745E4F"/>
    <w:rsid w:val="007479A4"/>
    <w:rsid w:val="00762533"/>
    <w:rsid w:val="00764EAC"/>
    <w:rsid w:val="007650AD"/>
    <w:rsid w:val="00766497"/>
    <w:rsid w:val="00787437"/>
    <w:rsid w:val="007A6D93"/>
    <w:rsid w:val="007B16E3"/>
    <w:rsid w:val="007B4C1B"/>
    <w:rsid w:val="007B6D76"/>
    <w:rsid w:val="007C74D2"/>
    <w:rsid w:val="007D384F"/>
    <w:rsid w:val="007E365F"/>
    <w:rsid w:val="007E6F6B"/>
    <w:rsid w:val="007F4483"/>
    <w:rsid w:val="00816D1D"/>
    <w:rsid w:val="00843472"/>
    <w:rsid w:val="00851C62"/>
    <w:rsid w:val="00854EA1"/>
    <w:rsid w:val="0085531D"/>
    <w:rsid w:val="00857BF1"/>
    <w:rsid w:val="00857CC7"/>
    <w:rsid w:val="00865578"/>
    <w:rsid w:val="00876823"/>
    <w:rsid w:val="00880FC4"/>
    <w:rsid w:val="0088547F"/>
    <w:rsid w:val="0088556D"/>
    <w:rsid w:val="008905FA"/>
    <w:rsid w:val="00892047"/>
    <w:rsid w:val="00893468"/>
    <w:rsid w:val="00897CC3"/>
    <w:rsid w:val="008A0292"/>
    <w:rsid w:val="008B438D"/>
    <w:rsid w:val="008C3D5D"/>
    <w:rsid w:val="008D0ABD"/>
    <w:rsid w:val="008D1C91"/>
    <w:rsid w:val="008D788C"/>
    <w:rsid w:val="008E1CB2"/>
    <w:rsid w:val="008F67DB"/>
    <w:rsid w:val="00900F42"/>
    <w:rsid w:val="00901202"/>
    <w:rsid w:val="00915502"/>
    <w:rsid w:val="00931E55"/>
    <w:rsid w:val="0093647B"/>
    <w:rsid w:val="00937334"/>
    <w:rsid w:val="009500EE"/>
    <w:rsid w:val="009512A0"/>
    <w:rsid w:val="0097558D"/>
    <w:rsid w:val="0098095A"/>
    <w:rsid w:val="00994A8E"/>
    <w:rsid w:val="009A0DAF"/>
    <w:rsid w:val="009A587B"/>
    <w:rsid w:val="009A5A82"/>
    <w:rsid w:val="009B0F8D"/>
    <w:rsid w:val="009B6FA7"/>
    <w:rsid w:val="009D0E64"/>
    <w:rsid w:val="009D1995"/>
    <w:rsid w:val="009D7B9F"/>
    <w:rsid w:val="009E323D"/>
    <w:rsid w:val="009E4530"/>
    <w:rsid w:val="009E7A35"/>
    <w:rsid w:val="009F152E"/>
    <w:rsid w:val="00A15B4C"/>
    <w:rsid w:val="00A24685"/>
    <w:rsid w:val="00A2798A"/>
    <w:rsid w:val="00A304DC"/>
    <w:rsid w:val="00A36097"/>
    <w:rsid w:val="00A42926"/>
    <w:rsid w:val="00A7699B"/>
    <w:rsid w:val="00A924A7"/>
    <w:rsid w:val="00A94C48"/>
    <w:rsid w:val="00AA5FE0"/>
    <w:rsid w:val="00AA6B4B"/>
    <w:rsid w:val="00AB4E4F"/>
    <w:rsid w:val="00AC2327"/>
    <w:rsid w:val="00AC3BC3"/>
    <w:rsid w:val="00AD5AFF"/>
    <w:rsid w:val="00AE5C3A"/>
    <w:rsid w:val="00AF1608"/>
    <w:rsid w:val="00AF22A9"/>
    <w:rsid w:val="00AF5C3E"/>
    <w:rsid w:val="00AF60C3"/>
    <w:rsid w:val="00B00D98"/>
    <w:rsid w:val="00B07440"/>
    <w:rsid w:val="00B07B82"/>
    <w:rsid w:val="00B10787"/>
    <w:rsid w:val="00B11A18"/>
    <w:rsid w:val="00B14289"/>
    <w:rsid w:val="00B23012"/>
    <w:rsid w:val="00B244D3"/>
    <w:rsid w:val="00B2566A"/>
    <w:rsid w:val="00B54BFA"/>
    <w:rsid w:val="00B6348E"/>
    <w:rsid w:val="00B70610"/>
    <w:rsid w:val="00B75088"/>
    <w:rsid w:val="00B860E9"/>
    <w:rsid w:val="00B92B10"/>
    <w:rsid w:val="00BB780B"/>
    <w:rsid w:val="00BD0463"/>
    <w:rsid w:val="00BD1333"/>
    <w:rsid w:val="00BD7FD0"/>
    <w:rsid w:val="00BE3EE4"/>
    <w:rsid w:val="00BF35CC"/>
    <w:rsid w:val="00BF5141"/>
    <w:rsid w:val="00C01C99"/>
    <w:rsid w:val="00C11572"/>
    <w:rsid w:val="00C14D72"/>
    <w:rsid w:val="00C16894"/>
    <w:rsid w:val="00C2313B"/>
    <w:rsid w:val="00C32D8B"/>
    <w:rsid w:val="00C36CE8"/>
    <w:rsid w:val="00C42079"/>
    <w:rsid w:val="00C44C33"/>
    <w:rsid w:val="00C71934"/>
    <w:rsid w:val="00C72401"/>
    <w:rsid w:val="00C856A1"/>
    <w:rsid w:val="00C95148"/>
    <w:rsid w:val="00C97754"/>
    <w:rsid w:val="00CA138D"/>
    <w:rsid w:val="00CA414F"/>
    <w:rsid w:val="00CA4CCB"/>
    <w:rsid w:val="00CA5FBE"/>
    <w:rsid w:val="00CB2676"/>
    <w:rsid w:val="00CC5FE5"/>
    <w:rsid w:val="00CC6F6A"/>
    <w:rsid w:val="00CE6131"/>
    <w:rsid w:val="00D00882"/>
    <w:rsid w:val="00D133BE"/>
    <w:rsid w:val="00D23639"/>
    <w:rsid w:val="00D265D7"/>
    <w:rsid w:val="00D35B5E"/>
    <w:rsid w:val="00D36B11"/>
    <w:rsid w:val="00D8511F"/>
    <w:rsid w:val="00D876FF"/>
    <w:rsid w:val="00D90539"/>
    <w:rsid w:val="00D96063"/>
    <w:rsid w:val="00DA04F7"/>
    <w:rsid w:val="00DA267D"/>
    <w:rsid w:val="00DA423B"/>
    <w:rsid w:val="00DA6C60"/>
    <w:rsid w:val="00DA7394"/>
    <w:rsid w:val="00DB0902"/>
    <w:rsid w:val="00DB1FE7"/>
    <w:rsid w:val="00DB423B"/>
    <w:rsid w:val="00DC5B5D"/>
    <w:rsid w:val="00DD1549"/>
    <w:rsid w:val="00DF3617"/>
    <w:rsid w:val="00E130B0"/>
    <w:rsid w:val="00E13825"/>
    <w:rsid w:val="00E14333"/>
    <w:rsid w:val="00E30356"/>
    <w:rsid w:val="00E308BD"/>
    <w:rsid w:val="00E46FE7"/>
    <w:rsid w:val="00E51B48"/>
    <w:rsid w:val="00E52F92"/>
    <w:rsid w:val="00E63BD5"/>
    <w:rsid w:val="00E76248"/>
    <w:rsid w:val="00E93185"/>
    <w:rsid w:val="00EA5C70"/>
    <w:rsid w:val="00EB1B64"/>
    <w:rsid w:val="00EC774F"/>
    <w:rsid w:val="00EE158A"/>
    <w:rsid w:val="00EF1196"/>
    <w:rsid w:val="00F019B2"/>
    <w:rsid w:val="00F14C5B"/>
    <w:rsid w:val="00F15CD8"/>
    <w:rsid w:val="00F23EC4"/>
    <w:rsid w:val="00F32266"/>
    <w:rsid w:val="00F46004"/>
    <w:rsid w:val="00F55BCC"/>
    <w:rsid w:val="00F62E1B"/>
    <w:rsid w:val="00F92C06"/>
    <w:rsid w:val="00FA1629"/>
    <w:rsid w:val="00FB17CE"/>
    <w:rsid w:val="00FB1DCE"/>
    <w:rsid w:val="00FE5647"/>
    <w:rsid w:val="00FF04C6"/>
    <w:rsid w:val="00FF252B"/>
    <w:rsid w:val="00FF7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9DD4DDA"/>
  <w15:docId w15:val="{D0015355-42F8-4968-8E17-26B8E2530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F43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F43"/>
    <w:pPr>
      <w:ind w:left="720"/>
    </w:pPr>
  </w:style>
  <w:style w:type="table" w:styleId="TableGrid">
    <w:name w:val="Table Grid"/>
    <w:basedOn w:val="TableNormal"/>
    <w:uiPriority w:val="59"/>
    <w:rsid w:val="005E6F4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5E6F4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F4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6F43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E6F4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6F43"/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115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15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1572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15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1572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15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157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rec.ihs@ubd.edu.b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c.ihs@ubd.edu.b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97305BE-9DFF-4516-B822-A473247F2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8</Words>
  <Characters>2957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Sheba David</dc:creator>
  <cp:lastModifiedBy>Dr Yusrita </cp:lastModifiedBy>
  <cp:revision>2</cp:revision>
  <cp:lastPrinted>2019-01-30T04:39:00Z</cp:lastPrinted>
  <dcterms:created xsi:type="dcterms:W3CDTF">2021-01-25T05:48:00Z</dcterms:created>
  <dcterms:modified xsi:type="dcterms:W3CDTF">2021-01-25T05:48:00Z</dcterms:modified>
</cp:coreProperties>
</file>